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A67F0" w14:textId="10145FB4" w:rsidR="00E76319" w:rsidRPr="00342385" w:rsidRDefault="00E76319" w:rsidP="00E76319">
      <w:pPr>
        <w:jc w:val="center"/>
        <w:rPr>
          <w:rFonts w:ascii="Arial" w:hAnsi="Arial" w:cs="Arial"/>
          <w:bCs/>
        </w:rPr>
      </w:pPr>
      <w:r>
        <w:rPr>
          <w:rFonts w:ascii="Arial" w:hAnsi="Arial" w:cs="Arial"/>
          <w:bCs/>
        </w:rPr>
        <w:t>Agenda</w:t>
      </w:r>
      <w:r w:rsidRPr="00342385">
        <w:rPr>
          <w:rFonts w:ascii="Arial" w:hAnsi="Arial" w:cs="Arial"/>
          <w:bCs/>
        </w:rPr>
        <w:t xml:space="preserve"> of </w:t>
      </w:r>
      <w:r>
        <w:rPr>
          <w:rFonts w:ascii="Arial" w:hAnsi="Arial" w:cs="Arial"/>
          <w:bCs/>
        </w:rPr>
        <w:t xml:space="preserve">Texas State University </w:t>
      </w:r>
      <w:r w:rsidRPr="00342385">
        <w:rPr>
          <w:rFonts w:ascii="Arial" w:hAnsi="Arial" w:cs="Arial"/>
          <w:bCs/>
        </w:rPr>
        <w:t>College Panhellenic</w:t>
      </w:r>
    </w:p>
    <w:p w14:paraId="07420568" w14:textId="64CE1641" w:rsidR="00E76319" w:rsidRPr="006C416F" w:rsidRDefault="007043A0" w:rsidP="00E76319">
      <w:pPr>
        <w:jc w:val="center"/>
        <w:rPr>
          <w:rFonts w:ascii="Arial" w:hAnsi="Arial" w:cs="Arial"/>
          <w:b/>
          <w:bCs/>
        </w:rPr>
      </w:pPr>
      <w:r>
        <w:rPr>
          <w:rFonts w:ascii="Arial" w:hAnsi="Arial" w:cs="Arial"/>
          <w:b/>
          <w:bCs/>
        </w:rPr>
        <w:t>12.3</w:t>
      </w:r>
      <w:r w:rsidR="00B5494C">
        <w:rPr>
          <w:rFonts w:ascii="Arial" w:hAnsi="Arial" w:cs="Arial"/>
          <w:b/>
          <w:bCs/>
        </w:rPr>
        <w:t>.18</w:t>
      </w:r>
    </w:p>
    <w:p w14:paraId="0AD62880" w14:textId="77777777" w:rsidR="00E76319" w:rsidRPr="00342385" w:rsidRDefault="00E76319" w:rsidP="00E76319">
      <w:pPr>
        <w:rPr>
          <w:rFonts w:ascii="Century Gothic" w:hAnsi="Century Gothic"/>
          <w:sz w:val="20"/>
          <w:szCs w:val="20"/>
        </w:rPr>
      </w:pPr>
    </w:p>
    <w:p w14:paraId="54DC5A94" w14:textId="038AB15B" w:rsidR="00E76319" w:rsidRDefault="00E76319" w:rsidP="00E76319">
      <w:pPr>
        <w:rPr>
          <w:rFonts w:ascii="Arial" w:hAnsi="Arial" w:cs="Arial"/>
          <w:sz w:val="20"/>
          <w:szCs w:val="20"/>
        </w:rPr>
      </w:pPr>
      <w:r w:rsidRPr="00342385">
        <w:rPr>
          <w:rFonts w:ascii="Arial" w:hAnsi="Arial" w:cs="Arial"/>
          <w:sz w:val="20"/>
          <w:szCs w:val="20"/>
        </w:rPr>
        <w:t xml:space="preserve">The </w:t>
      </w:r>
      <w:r>
        <w:rPr>
          <w:rFonts w:ascii="Arial" w:hAnsi="Arial" w:cs="Arial"/>
          <w:sz w:val="20"/>
          <w:szCs w:val="20"/>
        </w:rPr>
        <w:t>regular</w:t>
      </w:r>
      <w:r w:rsidRPr="00342385">
        <w:rPr>
          <w:rFonts w:ascii="Arial" w:hAnsi="Arial" w:cs="Arial"/>
          <w:sz w:val="20"/>
          <w:szCs w:val="20"/>
        </w:rPr>
        <w:t xml:space="preserve"> meeting was called to order by President </w:t>
      </w:r>
      <w:r w:rsidR="007043A0">
        <w:rPr>
          <w:rFonts w:ascii="Arial" w:hAnsi="Arial" w:cs="Arial"/>
          <w:b/>
          <w:sz w:val="20"/>
          <w:szCs w:val="20"/>
        </w:rPr>
        <w:t xml:space="preserve">Addison McKissack </w:t>
      </w:r>
      <w:r w:rsidR="00311661">
        <w:rPr>
          <w:rFonts w:ascii="Arial" w:hAnsi="Arial" w:cs="Arial"/>
          <w:sz w:val="20"/>
          <w:szCs w:val="20"/>
        </w:rPr>
        <w:t xml:space="preserve">at </w:t>
      </w:r>
      <w:r w:rsidR="007043A0">
        <w:rPr>
          <w:rFonts w:ascii="Arial" w:hAnsi="Arial" w:cs="Arial"/>
          <w:sz w:val="20"/>
          <w:szCs w:val="20"/>
        </w:rPr>
        <w:t>LBJ 3-5.1</w:t>
      </w:r>
      <w:r w:rsidRPr="006C416F">
        <w:rPr>
          <w:rFonts w:ascii="Arial" w:hAnsi="Arial" w:cs="Arial"/>
          <w:b/>
          <w:sz w:val="20"/>
          <w:szCs w:val="20"/>
        </w:rPr>
        <w:t>.</w:t>
      </w:r>
      <w:r w:rsidRPr="00342385">
        <w:rPr>
          <w:rFonts w:ascii="Arial" w:hAnsi="Arial" w:cs="Arial"/>
          <w:sz w:val="20"/>
          <w:szCs w:val="20"/>
        </w:rPr>
        <w:t xml:space="preserve">  The roll was called by</w:t>
      </w:r>
      <w:r>
        <w:rPr>
          <w:rFonts w:ascii="Arial" w:hAnsi="Arial" w:cs="Arial"/>
          <w:sz w:val="20"/>
          <w:szCs w:val="20"/>
        </w:rPr>
        <w:t xml:space="preserve"> President </w:t>
      </w:r>
      <w:r w:rsidR="007043A0">
        <w:rPr>
          <w:rFonts w:ascii="Arial" w:hAnsi="Arial" w:cs="Arial"/>
          <w:sz w:val="20"/>
          <w:szCs w:val="20"/>
        </w:rPr>
        <w:t>Addison McKissack</w:t>
      </w:r>
      <w:r w:rsidRPr="00342385">
        <w:rPr>
          <w:rFonts w:ascii="Arial" w:hAnsi="Arial" w:cs="Arial"/>
          <w:sz w:val="20"/>
          <w:szCs w:val="20"/>
        </w:rPr>
        <w:t>. A quorum was present</w:t>
      </w:r>
      <w:r>
        <w:rPr>
          <w:rFonts w:ascii="Arial" w:hAnsi="Arial" w:cs="Arial"/>
          <w:sz w:val="20"/>
          <w:szCs w:val="20"/>
        </w:rPr>
        <w:t>.</w:t>
      </w:r>
    </w:p>
    <w:p w14:paraId="248BB812" w14:textId="77777777" w:rsidR="00E76319" w:rsidRPr="00342385" w:rsidRDefault="00E76319" w:rsidP="00E76319">
      <w:pPr>
        <w:rPr>
          <w:rFonts w:ascii="Arial" w:hAnsi="Arial" w:cs="Arial"/>
          <w:sz w:val="20"/>
          <w:szCs w:val="20"/>
        </w:rPr>
      </w:pPr>
    </w:p>
    <w:p w14:paraId="1F2153AC" w14:textId="77777777" w:rsidR="00E76319" w:rsidRDefault="00E76319" w:rsidP="00E76319">
      <w:pPr>
        <w:rPr>
          <w:rFonts w:ascii="Arial" w:hAnsi="Arial" w:cs="Arial"/>
          <w:sz w:val="20"/>
          <w:szCs w:val="20"/>
        </w:rPr>
      </w:pPr>
      <w:r w:rsidRPr="00342385">
        <w:rPr>
          <w:rFonts w:ascii="Arial" w:hAnsi="Arial" w:cs="Arial"/>
          <w:sz w:val="20"/>
          <w:szCs w:val="20"/>
        </w:rPr>
        <w:t>ROLL CALL</w:t>
      </w:r>
      <w:r>
        <w:rPr>
          <w:rFonts w:ascii="Arial" w:hAnsi="Arial" w:cs="Arial"/>
          <w:sz w:val="20"/>
          <w:szCs w:val="20"/>
        </w:rPr>
        <w:t xml:space="preserve">: </w:t>
      </w:r>
    </w:p>
    <w:p w14:paraId="5C93ABC0" w14:textId="1C5A63E4" w:rsidR="00E76319" w:rsidRDefault="00E76319" w:rsidP="00E76319">
      <w:pPr>
        <w:rPr>
          <w:rFonts w:ascii="Arial" w:hAnsi="Arial" w:cs="Arial"/>
          <w:b/>
          <w:sz w:val="20"/>
          <w:szCs w:val="20"/>
        </w:rPr>
      </w:pPr>
      <w:r>
        <w:rPr>
          <w:rFonts w:ascii="Arial" w:hAnsi="Arial" w:cs="Arial"/>
          <w:b/>
          <w:sz w:val="20"/>
          <w:szCs w:val="20"/>
        </w:rPr>
        <w:t>Alpha Delta Pi:</w:t>
      </w:r>
    </w:p>
    <w:p w14:paraId="20245A92" w14:textId="52B6E470" w:rsidR="00133C3A" w:rsidRDefault="00133C3A" w:rsidP="00E76319">
      <w:pPr>
        <w:rPr>
          <w:rFonts w:ascii="Arial" w:hAnsi="Arial" w:cs="Arial"/>
          <w:b/>
          <w:sz w:val="20"/>
          <w:szCs w:val="20"/>
        </w:rPr>
      </w:pPr>
      <w:r>
        <w:rPr>
          <w:rFonts w:ascii="Arial" w:hAnsi="Arial" w:cs="Arial"/>
          <w:b/>
          <w:sz w:val="20"/>
          <w:szCs w:val="20"/>
        </w:rPr>
        <w:t>Alpha Gamma Delta:</w:t>
      </w:r>
    </w:p>
    <w:p w14:paraId="2830BC6B" w14:textId="4D6688E2" w:rsidR="00E76319" w:rsidRPr="006046EC" w:rsidRDefault="00E76319" w:rsidP="00E76319">
      <w:pPr>
        <w:rPr>
          <w:rFonts w:ascii="Arial" w:hAnsi="Arial" w:cs="Arial"/>
          <w:b/>
          <w:color w:val="FF0000"/>
          <w:sz w:val="20"/>
          <w:szCs w:val="20"/>
        </w:rPr>
      </w:pPr>
      <w:r>
        <w:rPr>
          <w:rFonts w:ascii="Arial" w:hAnsi="Arial" w:cs="Arial"/>
          <w:b/>
          <w:sz w:val="20"/>
          <w:szCs w:val="20"/>
        </w:rPr>
        <w:t>Alpha Xi Delta:</w:t>
      </w:r>
    </w:p>
    <w:p w14:paraId="70B91C46" w14:textId="719E2B07" w:rsidR="00E76319" w:rsidRPr="006046EC" w:rsidRDefault="00E76319" w:rsidP="00E76319">
      <w:pPr>
        <w:rPr>
          <w:rFonts w:ascii="Arial" w:hAnsi="Arial" w:cs="Arial"/>
          <w:b/>
          <w:color w:val="FF0000"/>
          <w:sz w:val="20"/>
          <w:szCs w:val="20"/>
        </w:rPr>
      </w:pPr>
      <w:r>
        <w:rPr>
          <w:rFonts w:ascii="Arial" w:hAnsi="Arial" w:cs="Arial"/>
          <w:b/>
          <w:sz w:val="20"/>
          <w:szCs w:val="20"/>
        </w:rPr>
        <w:t>Chi Omega:</w:t>
      </w:r>
    </w:p>
    <w:p w14:paraId="087EAD9B" w14:textId="5BE59F15" w:rsidR="00E76319" w:rsidRDefault="00E76319" w:rsidP="00E76319">
      <w:pPr>
        <w:rPr>
          <w:rFonts w:ascii="Arial" w:hAnsi="Arial" w:cs="Arial"/>
          <w:b/>
          <w:sz w:val="20"/>
          <w:szCs w:val="20"/>
        </w:rPr>
      </w:pPr>
      <w:r>
        <w:rPr>
          <w:rFonts w:ascii="Arial" w:hAnsi="Arial" w:cs="Arial"/>
          <w:b/>
          <w:sz w:val="20"/>
          <w:szCs w:val="20"/>
        </w:rPr>
        <w:t xml:space="preserve">Delta Gamma: </w:t>
      </w:r>
    </w:p>
    <w:p w14:paraId="7ED6D6AA" w14:textId="1314C611" w:rsidR="00E76319" w:rsidRDefault="00E76319" w:rsidP="00E76319">
      <w:pPr>
        <w:rPr>
          <w:rFonts w:ascii="Arial" w:hAnsi="Arial" w:cs="Arial"/>
          <w:b/>
          <w:sz w:val="20"/>
          <w:szCs w:val="20"/>
        </w:rPr>
      </w:pPr>
      <w:r>
        <w:rPr>
          <w:rFonts w:ascii="Arial" w:hAnsi="Arial" w:cs="Arial"/>
          <w:b/>
          <w:sz w:val="20"/>
          <w:szCs w:val="20"/>
        </w:rPr>
        <w:t>Delta Zeta:</w:t>
      </w:r>
      <w:r w:rsidRPr="006046EC">
        <w:rPr>
          <w:rFonts w:ascii="Arial" w:hAnsi="Arial" w:cs="Arial"/>
          <w:b/>
          <w:color w:val="FF0000"/>
          <w:sz w:val="20"/>
          <w:szCs w:val="20"/>
        </w:rPr>
        <w:t xml:space="preserve"> </w:t>
      </w:r>
    </w:p>
    <w:p w14:paraId="12F64347" w14:textId="1EFF410F" w:rsidR="00E76319" w:rsidRDefault="00E76319" w:rsidP="00E76319">
      <w:pPr>
        <w:rPr>
          <w:rFonts w:ascii="Arial" w:hAnsi="Arial" w:cs="Arial"/>
          <w:b/>
          <w:sz w:val="20"/>
          <w:szCs w:val="20"/>
        </w:rPr>
      </w:pPr>
      <w:r>
        <w:rPr>
          <w:rFonts w:ascii="Arial" w:hAnsi="Arial" w:cs="Arial"/>
          <w:b/>
          <w:sz w:val="20"/>
          <w:szCs w:val="20"/>
        </w:rPr>
        <w:t>Gamma Phi Beta:</w:t>
      </w:r>
      <w:r w:rsidRPr="006046EC">
        <w:rPr>
          <w:rFonts w:ascii="Arial" w:hAnsi="Arial" w:cs="Arial"/>
          <w:b/>
          <w:color w:val="FF0000"/>
          <w:sz w:val="20"/>
          <w:szCs w:val="20"/>
        </w:rPr>
        <w:t xml:space="preserve"> </w:t>
      </w:r>
    </w:p>
    <w:p w14:paraId="0C7FB6AA" w14:textId="416FAFD8" w:rsidR="00E76319" w:rsidRPr="00990DEE" w:rsidRDefault="00E76319" w:rsidP="00E76319">
      <w:pPr>
        <w:rPr>
          <w:rFonts w:ascii="Symbol" w:hAnsi="Symbol"/>
          <w:b/>
          <w:color w:val="7F7F7F"/>
          <w:sz w:val="19"/>
          <w:szCs w:val="19"/>
        </w:rPr>
      </w:pPr>
      <w:r>
        <w:rPr>
          <w:rFonts w:ascii="Arial" w:hAnsi="Arial" w:cs="Arial"/>
          <w:b/>
          <w:sz w:val="20"/>
          <w:szCs w:val="20"/>
        </w:rPr>
        <w:t>Zeta Tau Alpha:</w:t>
      </w:r>
      <w:r w:rsidRPr="006046EC">
        <w:rPr>
          <w:rFonts w:ascii="Arial" w:hAnsi="Arial" w:cs="Arial"/>
          <w:b/>
          <w:color w:val="FF0000"/>
          <w:sz w:val="20"/>
          <w:szCs w:val="20"/>
        </w:rPr>
        <w:t xml:space="preserve"> </w:t>
      </w:r>
    </w:p>
    <w:p w14:paraId="1A8F5042" w14:textId="4C08B04F" w:rsidR="00E76319" w:rsidRDefault="00E76319" w:rsidP="00E76319">
      <w:pPr>
        <w:rPr>
          <w:rFonts w:ascii="Symbol" w:hAnsi="Symbol"/>
          <w:color w:val="7F7F7F"/>
          <w:sz w:val="19"/>
          <w:szCs w:val="19"/>
        </w:rPr>
      </w:pPr>
    </w:p>
    <w:p w14:paraId="0A8E3936" w14:textId="77777777" w:rsidR="00E417C2" w:rsidRPr="00644C50" w:rsidRDefault="00E417C2" w:rsidP="00E417C2">
      <w:pPr>
        <w:suppressAutoHyphens w:val="0"/>
        <w:spacing w:after="168"/>
        <w:jc w:val="center"/>
        <w:rPr>
          <w:rFonts w:ascii="Arial" w:eastAsiaTheme="minorEastAsia" w:hAnsi="Arial" w:cs="Arial"/>
          <w:color w:val="222222"/>
          <w:sz w:val="22"/>
          <w:szCs w:val="22"/>
          <w:lang w:eastAsia="en-US"/>
        </w:rPr>
      </w:pPr>
      <w:r w:rsidRPr="00644C50">
        <w:rPr>
          <w:rFonts w:ascii="Arial" w:eastAsiaTheme="minorEastAsia" w:hAnsi="Arial" w:cs="Arial"/>
          <w:color w:val="222222"/>
          <w:sz w:val="22"/>
          <w:szCs w:val="22"/>
          <w:lang w:eastAsia="en-US"/>
        </w:rPr>
        <w:t>The Panhellenic Creed</w:t>
      </w:r>
    </w:p>
    <w:p w14:paraId="0D3593A7" w14:textId="77777777" w:rsidR="00E417C2" w:rsidRPr="00644C50" w:rsidRDefault="00E417C2" w:rsidP="00E417C2">
      <w:pPr>
        <w:suppressAutoHyphens w:val="0"/>
        <w:spacing w:after="168"/>
        <w:jc w:val="center"/>
        <w:rPr>
          <w:rFonts w:ascii="Arial" w:eastAsiaTheme="minorEastAsia" w:hAnsi="Arial" w:cs="Arial"/>
          <w:color w:val="222222"/>
          <w:sz w:val="22"/>
          <w:szCs w:val="22"/>
          <w:lang w:eastAsia="en-US"/>
        </w:rPr>
      </w:pPr>
      <w:r w:rsidRPr="00644C50">
        <w:rPr>
          <w:rFonts w:ascii="Arial" w:eastAsiaTheme="minorEastAsia" w:hAnsi="Arial" w:cs="Arial"/>
          <w:color w:val="222222"/>
          <w:sz w:val="22"/>
          <w:szCs w:val="22"/>
          <w:lang w:eastAsia="en-US"/>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644C50" w:rsidRDefault="00E417C2" w:rsidP="00E417C2">
      <w:pPr>
        <w:suppressAutoHyphens w:val="0"/>
        <w:spacing w:after="168"/>
        <w:jc w:val="center"/>
        <w:rPr>
          <w:rFonts w:ascii="Arial" w:eastAsiaTheme="minorEastAsia" w:hAnsi="Arial" w:cs="Arial"/>
          <w:color w:val="222222"/>
          <w:sz w:val="22"/>
          <w:szCs w:val="22"/>
          <w:lang w:eastAsia="en-US"/>
        </w:rPr>
      </w:pPr>
      <w:r w:rsidRPr="00644C50">
        <w:rPr>
          <w:rFonts w:ascii="Arial" w:eastAsiaTheme="minorEastAsia" w:hAnsi="Arial" w:cs="Arial"/>
          <w:color w:val="222222"/>
          <w:sz w:val="22"/>
          <w:szCs w:val="22"/>
          <w:lang w:eastAsia="en-US"/>
        </w:rPr>
        <w:t>Cooperation for furthering fraternity life, in harmony with its best possibilities, is the ideal that shall guide our fraternity activities.</w:t>
      </w:r>
    </w:p>
    <w:p w14:paraId="2C19CD2F" w14:textId="77777777" w:rsidR="00E417C2" w:rsidRPr="00644C50" w:rsidRDefault="00E417C2" w:rsidP="00E417C2">
      <w:pPr>
        <w:suppressAutoHyphens w:val="0"/>
        <w:spacing w:after="168"/>
        <w:jc w:val="center"/>
        <w:rPr>
          <w:rFonts w:ascii="Arial" w:eastAsiaTheme="minorEastAsia" w:hAnsi="Arial" w:cs="Arial"/>
          <w:color w:val="222222"/>
          <w:sz w:val="22"/>
          <w:szCs w:val="22"/>
          <w:lang w:eastAsia="en-US"/>
        </w:rPr>
      </w:pPr>
      <w:r w:rsidRPr="00644C50">
        <w:rPr>
          <w:rFonts w:ascii="Arial" w:eastAsiaTheme="minorEastAsia" w:hAnsi="Arial" w:cs="Arial"/>
          <w:color w:val="222222"/>
          <w:sz w:val="22"/>
          <w:szCs w:val="22"/>
          <w:lang w:eastAsia="en-US"/>
        </w:rPr>
        <w:t>We, as fraternity women, stand for service through the development of character inspired by the close contact and deep friendship of individual fraternity and Panhellenic life.</w:t>
      </w:r>
    </w:p>
    <w:p w14:paraId="74E140FD" w14:textId="77777777" w:rsidR="00E417C2" w:rsidRPr="00644C50" w:rsidRDefault="00E417C2" w:rsidP="00E417C2">
      <w:pPr>
        <w:suppressAutoHyphens w:val="0"/>
        <w:spacing w:after="168"/>
        <w:jc w:val="center"/>
        <w:rPr>
          <w:rFonts w:ascii="Arial" w:eastAsiaTheme="minorEastAsia" w:hAnsi="Arial" w:cs="Arial"/>
          <w:color w:val="222222"/>
          <w:sz w:val="22"/>
          <w:szCs w:val="22"/>
          <w:lang w:eastAsia="en-US"/>
        </w:rPr>
      </w:pPr>
      <w:r w:rsidRPr="00644C50">
        <w:rPr>
          <w:rFonts w:ascii="Arial" w:eastAsiaTheme="minorEastAsia" w:hAnsi="Arial" w:cs="Arial"/>
          <w:color w:val="222222"/>
          <w:sz w:val="22"/>
          <w:szCs w:val="22"/>
          <w:lang w:eastAsia="en-US"/>
        </w:rPr>
        <w:t>The opportunity for wide and wise human service, through mutual respect and helpfulness, is the tenet by which we strive to live.</w:t>
      </w:r>
    </w:p>
    <w:p w14:paraId="0460A45D" w14:textId="77777777" w:rsidR="00E417C2" w:rsidRPr="00342385" w:rsidRDefault="00E417C2" w:rsidP="00E76319">
      <w:pPr>
        <w:rPr>
          <w:rFonts w:ascii="Symbol" w:hAnsi="Symbol"/>
          <w:color w:val="7F7F7F"/>
          <w:sz w:val="19"/>
          <w:szCs w:val="19"/>
        </w:rPr>
      </w:pPr>
    </w:p>
    <w:p w14:paraId="0706A5CF" w14:textId="77777777" w:rsidR="00E76319" w:rsidRPr="00342385" w:rsidRDefault="00E76319" w:rsidP="00E76319">
      <w:pPr>
        <w:rPr>
          <w:rFonts w:ascii="Century Gothic" w:hAnsi="Century Gothic"/>
          <w:sz w:val="20"/>
          <w:szCs w:val="20"/>
        </w:rPr>
      </w:pPr>
    </w:p>
    <w:p w14:paraId="5468FDFB" w14:textId="14D84795" w:rsidR="00711C69" w:rsidRPr="00711C69" w:rsidRDefault="00E76319" w:rsidP="00711C69">
      <w:pPr>
        <w:rPr>
          <w:rFonts w:ascii="Arial" w:hAnsi="Arial" w:cs="Arial"/>
          <w:sz w:val="22"/>
          <w:szCs w:val="22"/>
        </w:rPr>
      </w:pPr>
      <w:r w:rsidRPr="00342385">
        <w:rPr>
          <w:rFonts w:ascii="Arial" w:hAnsi="Arial" w:cs="Arial"/>
          <w:bCs/>
          <w:sz w:val="20"/>
          <w:szCs w:val="20"/>
        </w:rPr>
        <w:t>GUESTS</w:t>
      </w:r>
      <w:r w:rsidR="001E7CF9">
        <w:rPr>
          <w:rFonts w:ascii="Arial" w:hAnsi="Arial" w:cs="Arial"/>
          <w:bCs/>
          <w:sz w:val="20"/>
          <w:szCs w:val="20"/>
        </w:rPr>
        <w:t>:</w:t>
      </w:r>
      <w:r w:rsidR="00711C69" w:rsidRPr="00711C69">
        <w:t xml:space="preserve"> </w:t>
      </w:r>
    </w:p>
    <w:p w14:paraId="2513A1A9" w14:textId="3A974BC3" w:rsidR="00E76319" w:rsidRPr="00711C69" w:rsidRDefault="00E76319" w:rsidP="00E76319">
      <w:pPr>
        <w:rPr>
          <w:rFonts w:ascii="Arial" w:hAnsi="Arial" w:cs="Arial"/>
          <w:bCs/>
          <w:sz w:val="22"/>
          <w:szCs w:val="22"/>
        </w:rPr>
      </w:pPr>
    </w:p>
    <w:p w14:paraId="582E3C67" w14:textId="1C823984" w:rsidR="00E76319" w:rsidRPr="00342385" w:rsidRDefault="00E76319" w:rsidP="00E76319">
      <w:pPr>
        <w:rPr>
          <w:rFonts w:ascii="Arial" w:hAnsi="Arial" w:cs="Arial"/>
          <w:sz w:val="20"/>
          <w:szCs w:val="20"/>
        </w:rPr>
      </w:pPr>
      <w:r w:rsidRPr="00342385">
        <w:rPr>
          <w:rFonts w:ascii="Arial" w:hAnsi="Arial" w:cs="Arial"/>
          <w:bCs/>
          <w:sz w:val="20"/>
          <w:szCs w:val="20"/>
        </w:rPr>
        <w:t>PREVIOUS MINUTES</w:t>
      </w:r>
      <w:r w:rsidRPr="00342385">
        <w:rPr>
          <w:rFonts w:ascii="Arial" w:hAnsi="Arial" w:cs="Arial"/>
          <w:sz w:val="20"/>
          <w:szCs w:val="20"/>
        </w:rPr>
        <w:t>: The minutes of the</w:t>
      </w:r>
      <w:r>
        <w:rPr>
          <w:rFonts w:ascii="Arial" w:hAnsi="Arial" w:cs="Arial"/>
          <w:sz w:val="20"/>
          <w:szCs w:val="20"/>
        </w:rPr>
        <w:t xml:space="preserve"> </w:t>
      </w:r>
      <w:r w:rsidR="00F061BF">
        <w:rPr>
          <w:rFonts w:ascii="Arial" w:hAnsi="Arial" w:cs="Arial"/>
          <w:b/>
          <w:sz w:val="20"/>
          <w:szCs w:val="20"/>
        </w:rPr>
        <w:t>11</w:t>
      </w:r>
      <w:r w:rsidR="00711C69">
        <w:rPr>
          <w:rFonts w:ascii="Arial" w:hAnsi="Arial" w:cs="Arial"/>
          <w:b/>
          <w:sz w:val="20"/>
          <w:szCs w:val="20"/>
        </w:rPr>
        <w:t>-</w:t>
      </w:r>
      <w:r w:rsidR="007043A0">
        <w:rPr>
          <w:rFonts w:ascii="Arial" w:hAnsi="Arial" w:cs="Arial"/>
          <w:b/>
          <w:sz w:val="20"/>
          <w:szCs w:val="20"/>
        </w:rPr>
        <w:t>12</w:t>
      </w:r>
      <w:r w:rsidR="00720154">
        <w:rPr>
          <w:rFonts w:ascii="Arial" w:hAnsi="Arial" w:cs="Arial"/>
          <w:b/>
          <w:sz w:val="20"/>
          <w:szCs w:val="20"/>
        </w:rPr>
        <w:t>-1</w:t>
      </w:r>
      <w:r w:rsidR="00136859">
        <w:rPr>
          <w:rFonts w:ascii="Arial" w:hAnsi="Arial" w:cs="Arial"/>
          <w:b/>
          <w:sz w:val="20"/>
          <w:szCs w:val="20"/>
        </w:rPr>
        <w:t>8</w:t>
      </w:r>
      <w:r w:rsidRPr="00342385">
        <w:rPr>
          <w:rFonts w:ascii="Arial" w:hAnsi="Arial" w:cs="Arial"/>
          <w:sz w:val="20"/>
          <w:szCs w:val="20"/>
        </w:rPr>
        <w:t xml:space="preserve"> meeting </w:t>
      </w:r>
      <w:r w:rsidR="000564C7" w:rsidRPr="00342385">
        <w:rPr>
          <w:rFonts w:ascii="Arial" w:hAnsi="Arial" w:cs="Arial"/>
          <w:sz w:val="20"/>
          <w:szCs w:val="20"/>
        </w:rPr>
        <w:t>was</w:t>
      </w:r>
      <w:r w:rsidRPr="00342385">
        <w:rPr>
          <w:rFonts w:ascii="Arial" w:hAnsi="Arial" w:cs="Arial"/>
          <w:sz w:val="20"/>
          <w:szCs w:val="20"/>
        </w:rPr>
        <w:t xml:space="preserve"> approved </w:t>
      </w:r>
      <w:r>
        <w:rPr>
          <w:rFonts w:ascii="Arial" w:hAnsi="Arial" w:cs="Arial"/>
          <w:sz w:val="20"/>
          <w:szCs w:val="20"/>
        </w:rPr>
        <w:t>as distributed.</w:t>
      </w:r>
    </w:p>
    <w:p w14:paraId="00D02E70" w14:textId="77777777" w:rsidR="00E76319" w:rsidRPr="00342385" w:rsidRDefault="00E76319" w:rsidP="00E76319">
      <w:pPr>
        <w:rPr>
          <w:rFonts w:ascii="Arial" w:hAnsi="Arial" w:cs="Arial"/>
          <w:sz w:val="20"/>
          <w:szCs w:val="20"/>
        </w:rPr>
      </w:pPr>
    </w:p>
    <w:p w14:paraId="4D922B32" w14:textId="0DCCB339" w:rsidR="00E76319" w:rsidRPr="00342385" w:rsidRDefault="00E76319" w:rsidP="00E76319">
      <w:pPr>
        <w:rPr>
          <w:rFonts w:ascii="Arial" w:hAnsi="Arial" w:cs="Arial"/>
          <w:sz w:val="20"/>
          <w:szCs w:val="20"/>
        </w:rPr>
      </w:pPr>
      <w:r w:rsidRPr="00342385">
        <w:rPr>
          <w:rFonts w:ascii="Arial" w:hAnsi="Arial" w:cs="Arial"/>
          <w:sz w:val="20"/>
          <w:szCs w:val="20"/>
        </w:rPr>
        <w:t>TREASURER’S REPORT: The Treasurer reported as follows:</w:t>
      </w:r>
      <w:r w:rsidR="006046EC">
        <w:rPr>
          <w:rFonts w:ascii="Arial" w:hAnsi="Arial" w:cs="Arial"/>
          <w:sz w:val="20"/>
          <w:szCs w:val="20"/>
        </w:rPr>
        <w:t xml:space="preserve"> </w:t>
      </w:r>
    </w:p>
    <w:p w14:paraId="7B8FF2F4" w14:textId="77777777" w:rsidR="00E76319" w:rsidRPr="00342385" w:rsidRDefault="00E76319" w:rsidP="00E76319">
      <w:pPr>
        <w:rPr>
          <w:rFonts w:ascii="Arial" w:hAnsi="Arial" w:cs="Arial"/>
          <w:sz w:val="20"/>
          <w:szCs w:val="20"/>
        </w:rPr>
      </w:pPr>
    </w:p>
    <w:p w14:paraId="15F7602E" w14:textId="0EE462E5" w:rsidR="00E76319" w:rsidRDefault="00F01EBD" w:rsidP="00F01EBD">
      <w:pPr>
        <w:rPr>
          <w:rFonts w:ascii="Arial" w:hAnsi="Arial" w:cs="Arial"/>
          <w:sz w:val="20"/>
          <w:szCs w:val="20"/>
        </w:rPr>
      </w:pPr>
      <w:r>
        <w:rPr>
          <w:rFonts w:ascii="Arial" w:hAnsi="Arial" w:cs="Arial"/>
          <w:sz w:val="20"/>
          <w:szCs w:val="20"/>
        </w:rPr>
        <w:t>Expected income Fiscal Year 19:</w:t>
      </w:r>
    </w:p>
    <w:p w14:paraId="660953E5" w14:textId="63639361" w:rsidR="00F01EBD" w:rsidRDefault="00F01EBD" w:rsidP="00F01EBD">
      <w:pPr>
        <w:rPr>
          <w:rFonts w:ascii="Arial" w:hAnsi="Arial" w:cs="Arial"/>
          <w:sz w:val="20"/>
          <w:szCs w:val="20"/>
        </w:rPr>
      </w:pPr>
      <w:r>
        <w:rPr>
          <w:rFonts w:ascii="Arial" w:hAnsi="Arial" w:cs="Arial"/>
          <w:sz w:val="20"/>
          <w:szCs w:val="20"/>
        </w:rPr>
        <w:t>Actual Fall Income:</w:t>
      </w:r>
    </w:p>
    <w:p w14:paraId="5F83EE8D" w14:textId="3E4A945C" w:rsidR="00F01EBD" w:rsidRDefault="00F01EBD" w:rsidP="00F01EBD">
      <w:pPr>
        <w:rPr>
          <w:rFonts w:ascii="Arial" w:hAnsi="Arial" w:cs="Arial"/>
          <w:sz w:val="20"/>
          <w:szCs w:val="20"/>
        </w:rPr>
      </w:pPr>
      <w:r>
        <w:rPr>
          <w:rFonts w:ascii="Arial" w:hAnsi="Arial" w:cs="Arial"/>
          <w:sz w:val="20"/>
          <w:szCs w:val="20"/>
        </w:rPr>
        <w:t>Fall Expenses to date:</w:t>
      </w:r>
    </w:p>
    <w:p w14:paraId="7E19C940" w14:textId="77777777" w:rsidR="00F01EBD" w:rsidRPr="00342385" w:rsidRDefault="00F01EBD" w:rsidP="00F01EBD">
      <w:pPr>
        <w:rPr>
          <w:rFonts w:ascii="Arial" w:hAnsi="Arial" w:cs="Arial"/>
          <w:sz w:val="20"/>
          <w:szCs w:val="20"/>
        </w:rPr>
      </w:pPr>
    </w:p>
    <w:p w14:paraId="4E31945C" w14:textId="77777777" w:rsidR="00E76319" w:rsidRPr="00342385" w:rsidRDefault="00E76319" w:rsidP="00E76319">
      <w:pPr>
        <w:rPr>
          <w:rFonts w:ascii="Arial" w:hAnsi="Arial" w:cs="Arial"/>
          <w:sz w:val="20"/>
          <w:szCs w:val="20"/>
        </w:rPr>
      </w:pPr>
      <w:r w:rsidRPr="00342385">
        <w:rPr>
          <w:rFonts w:ascii="Arial" w:hAnsi="Arial" w:cs="Arial"/>
          <w:sz w:val="20"/>
          <w:szCs w:val="20"/>
        </w:rPr>
        <w:t xml:space="preserve">The following </w:t>
      </w:r>
      <w:r>
        <w:rPr>
          <w:rFonts w:ascii="Arial" w:hAnsi="Arial" w:cs="Arial"/>
          <w:sz w:val="20"/>
          <w:szCs w:val="20"/>
        </w:rPr>
        <w:t>bills were approved for payment</w:t>
      </w:r>
    </w:p>
    <w:p w14:paraId="5F156A7B" w14:textId="77777777" w:rsidR="00E76319" w:rsidRPr="00342385" w:rsidRDefault="00E76319" w:rsidP="00E76319">
      <w:pPr>
        <w:rPr>
          <w:rFonts w:ascii="Arial" w:hAnsi="Arial" w:cs="Arial"/>
          <w:sz w:val="20"/>
          <w:szCs w:val="20"/>
        </w:rPr>
      </w:pPr>
    </w:p>
    <w:p w14:paraId="53A2E173" w14:textId="77777777" w:rsidR="00E76319" w:rsidRDefault="00E76319" w:rsidP="00E76319">
      <w:pPr>
        <w:rPr>
          <w:rFonts w:ascii="Arial" w:hAnsi="Arial" w:cs="Arial"/>
          <w:bCs/>
          <w:sz w:val="20"/>
          <w:szCs w:val="20"/>
        </w:rPr>
      </w:pPr>
      <w:r w:rsidRPr="00342385">
        <w:rPr>
          <w:rFonts w:ascii="Arial" w:hAnsi="Arial" w:cs="Arial"/>
          <w:bCs/>
          <w:sz w:val="20"/>
          <w:szCs w:val="20"/>
        </w:rPr>
        <w:t>OFFICER REPORTS</w:t>
      </w:r>
    </w:p>
    <w:p w14:paraId="0A49E9E4"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President [a_m982]:</w:t>
      </w:r>
    </w:p>
    <w:p w14:paraId="509E7EA8" w14:textId="77777777" w:rsidR="004167AA" w:rsidRPr="004167AA" w:rsidRDefault="004167AA" w:rsidP="004167AA">
      <w:pPr>
        <w:numPr>
          <w:ilvl w:val="0"/>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Hello! I am so excited for this next year!</w:t>
      </w:r>
    </w:p>
    <w:p w14:paraId="6B6DE106" w14:textId="77777777" w:rsidR="004167AA" w:rsidRPr="004167AA" w:rsidRDefault="004167AA" w:rsidP="004167AA">
      <w:pPr>
        <w:numPr>
          <w:ilvl w:val="0"/>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Tour of Homes</w:t>
      </w:r>
    </w:p>
    <w:p w14:paraId="715E95E4" w14:textId="77777777" w:rsidR="004167AA" w:rsidRPr="004167AA" w:rsidRDefault="004167AA" w:rsidP="004167AA">
      <w:pPr>
        <w:numPr>
          <w:ilvl w:val="1"/>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Boxes for hats, gloves and scarves (we are having a drive for Hays-Caldwell Women’s Center) </w:t>
      </w:r>
    </w:p>
    <w:p w14:paraId="54A94FA0" w14:textId="77777777" w:rsidR="004167AA" w:rsidRPr="004167AA" w:rsidRDefault="004167AA" w:rsidP="004167AA">
      <w:pPr>
        <w:numPr>
          <w:ilvl w:val="1"/>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lastRenderedPageBreak/>
        <w:t xml:space="preserve">5-8 p.m. </w:t>
      </w:r>
    </w:p>
    <w:p w14:paraId="7E609A71" w14:textId="53E25D46" w:rsidR="004167AA" w:rsidRPr="004167AA" w:rsidRDefault="004167AA" w:rsidP="004167AA">
      <w:pPr>
        <w:numPr>
          <w:ilvl w:val="1"/>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Addresses to houses are on </w:t>
      </w:r>
      <w:r>
        <w:rPr>
          <w:rFonts w:ascii="Arial" w:eastAsia="Times New Roman" w:hAnsi="Arial" w:cs="Arial"/>
          <w:color w:val="000000"/>
          <w:sz w:val="22"/>
          <w:szCs w:val="22"/>
          <w:lang w:eastAsia="en-US"/>
        </w:rPr>
        <w:t xml:space="preserve">the </w:t>
      </w:r>
      <w:r w:rsidRPr="004167AA">
        <w:rPr>
          <w:rFonts w:ascii="Arial" w:eastAsia="Times New Roman" w:hAnsi="Arial" w:cs="Arial"/>
          <w:noProof/>
          <w:color w:val="000000"/>
          <w:sz w:val="22"/>
          <w:szCs w:val="22"/>
          <w:lang w:eastAsia="en-US"/>
        </w:rPr>
        <w:t>website</w:t>
      </w:r>
      <w:r w:rsidRPr="004167AA">
        <w:rPr>
          <w:rFonts w:ascii="Arial" w:eastAsia="Times New Roman" w:hAnsi="Arial" w:cs="Arial"/>
          <w:color w:val="000000"/>
          <w:sz w:val="22"/>
          <w:szCs w:val="22"/>
          <w:lang w:eastAsia="en-US"/>
        </w:rPr>
        <w:t xml:space="preserve"> and will be posted on social media </w:t>
      </w:r>
    </w:p>
    <w:p w14:paraId="5B11E1C7" w14:textId="77777777" w:rsidR="004167AA" w:rsidRPr="004167AA" w:rsidRDefault="004167AA" w:rsidP="004167AA">
      <w:pPr>
        <w:numPr>
          <w:ilvl w:val="0"/>
          <w:numId w:val="18"/>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Best of luck on finals, remember to stay healthy and get plenty of sleep! </w:t>
      </w:r>
    </w:p>
    <w:p w14:paraId="580F6B87" w14:textId="77777777" w:rsidR="004167AA" w:rsidRPr="004167AA" w:rsidRDefault="004167AA" w:rsidP="004167AA">
      <w:pPr>
        <w:suppressAutoHyphens w:val="0"/>
        <w:rPr>
          <w:rFonts w:eastAsia="Times New Roman"/>
          <w:lang w:eastAsia="en-US"/>
        </w:rPr>
      </w:pPr>
    </w:p>
    <w:p w14:paraId="629D0AE2"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First Vice President [zlg5]:</w:t>
      </w:r>
    </w:p>
    <w:p w14:paraId="3DB76F12" w14:textId="13904F48" w:rsidR="004167AA" w:rsidRPr="004167AA" w:rsidRDefault="004167AA" w:rsidP="004167AA">
      <w:pPr>
        <w:numPr>
          <w:ilvl w:val="0"/>
          <w:numId w:val="19"/>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Excited to be here and work with the delegates this coming year!</w:t>
      </w:r>
      <w:r w:rsidR="00A14BD3">
        <w:rPr>
          <w:rFonts w:ascii="Arial" w:eastAsia="Times New Roman" w:hAnsi="Arial" w:cs="Arial"/>
          <w:color w:val="000000"/>
          <w:sz w:val="22"/>
          <w:szCs w:val="22"/>
          <w:lang w:eastAsia="en-US"/>
        </w:rPr>
        <w:t xml:space="preserve"> </w:t>
      </w:r>
      <w:r w:rsidRPr="004167AA">
        <w:rPr>
          <w:rFonts w:ascii="Arial" w:eastAsia="Times New Roman" w:hAnsi="Arial" w:cs="Arial"/>
          <w:color w:val="000000"/>
          <w:sz w:val="22"/>
          <w:szCs w:val="22"/>
          <w:lang w:eastAsia="en-US"/>
        </w:rPr>
        <w:t>:)</w:t>
      </w:r>
    </w:p>
    <w:p w14:paraId="412CDFC1" w14:textId="77777777" w:rsidR="004167AA" w:rsidRPr="004167AA" w:rsidRDefault="004167AA" w:rsidP="004167AA">
      <w:pPr>
        <w:numPr>
          <w:ilvl w:val="0"/>
          <w:numId w:val="19"/>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Organization/sanity tip: make a physical checklist of what you need to do for the next two weeks. Seeing the tasks and crossing them out will help you feel more accomplished and productive:)</w:t>
      </w:r>
    </w:p>
    <w:p w14:paraId="7190BD43" w14:textId="77777777" w:rsidR="004167AA" w:rsidRPr="004167AA" w:rsidRDefault="004167AA" w:rsidP="004167AA">
      <w:pPr>
        <w:suppressAutoHyphens w:val="0"/>
        <w:rPr>
          <w:rFonts w:eastAsia="Times New Roman"/>
          <w:lang w:eastAsia="en-US"/>
        </w:rPr>
      </w:pPr>
    </w:p>
    <w:p w14:paraId="58B99E7C"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of Judicial Affairs [g_b135]:</w:t>
      </w:r>
    </w:p>
    <w:p w14:paraId="6401F1A8" w14:textId="223E3C83" w:rsidR="004167AA" w:rsidRPr="004167AA" w:rsidRDefault="004167AA" w:rsidP="004167AA">
      <w:pPr>
        <w:numPr>
          <w:ilvl w:val="0"/>
          <w:numId w:val="20"/>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Looking forward to working on recruitment rules with Naomi and attending some recruitment roundtables. </w:t>
      </w:r>
      <w:r w:rsidR="00A14BD3">
        <w:rPr>
          <w:rFonts w:ascii="Arial" w:eastAsia="Times New Roman" w:hAnsi="Arial" w:cs="Arial"/>
          <w:color w:val="000000"/>
          <w:sz w:val="22"/>
          <w:szCs w:val="22"/>
          <w:lang w:eastAsia="en-US"/>
        </w:rPr>
        <w:br/>
      </w:r>
    </w:p>
    <w:p w14:paraId="39A0A87A"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Recruitment [nlp30]:</w:t>
      </w:r>
    </w:p>
    <w:p w14:paraId="636C201E" w14:textId="77777777" w:rsidR="004167AA" w:rsidRPr="004167AA" w:rsidRDefault="004167AA" w:rsidP="004167AA">
      <w:pPr>
        <w:numPr>
          <w:ilvl w:val="0"/>
          <w:numId w:val="21"/>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noProof/>
          <w:color w:val="000000"/>
          <w:sz w:val="22"/>
          <w:szCs w:val="22"/>
          <w:lang w:eastAsia="en-US"/>
        </w:rPr>
        <w:t>Hot</w:t>
      </w:r>
      <w:r w:rsidRPr="004167AA">
        <w:rPr>
          <w:rFonts w:ascii="Arial" w:eastAsia="Times New Roman" w:hAnsi="Arial" w:cs="Arial"/>
          <w:color w:val="000000"/>
          <w:sz w:val="22"/>
          <w:szCs w:val="22"/>
          <w:lang w:eastAsia="en-US"/>
        </w:rPr>
        <w:t xml:space="preserve"> topic was successful </w:t>
      </w:r>
    </w:p>
    <w:p w14:paraId="461909E5" w14:textId="77777777" w:rsidR="004167AA" w:rsidRPr="004167AA" w:rsidRDefault="004167AA" w:rsidP="004167AA">
      <w:pPr>
        <w:numPr>
          <w:ilvl w:val="0"/>
          <w:numId w:val="21"/>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Recruitment Rules coming soon (Late February or Early March) </w:t>
      </w:r>
    </w:p>
    <w:p w14:paraId="499D7EB7" w14:textId="77777777" w:rsidR="004167AA" w:rsidRPr="004167AA" w:rsidRDefault="004167AA" w:rsidP="004167AA">
      <w:pPr>
        <w:numPr>
          <w:ilvl w:val="1"/>
          <w:numId w:val="21"/>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If anyone has any suggestions or complaints please let me and Gillian know</w:t>
      </w:r>
    </w:p>
    <w:p w14:paraId="3A131B3B" w14:textId="5AEF34AA" w:rsidR="004167AA" w:rsidRPr="004167AA" w:rsidRDefault="004167AA" w:rsidP="004167AA">
      <w:pPr>
        <w:numPr>
          <w:ilvl w:val="0"/>
          <w:numId w:val="21"/>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Next Roundtable: </w:t>
      </w:r>
      <w:r w:rsidR="00A14BD3">
        <w:rPr>
          <w:rFonts w:ascii="Arial" w:eastAsia="Times New Roman" w:hAnsi="Arial" w:cs="Arial"/>
          <w:color w:val="000000"/>
          <w:sz w:val="22"/>
          <w:szCs w:val="22"/>
          <w:lang w:eastAsia="en-US"/>
        </w:rPr>
        <w:t xml:space="preserve">Thursday, </w:t>
      </w:r>
      <w:r w:rsidRPr="004167AA">
        <w:rPr>
          <w:rFonts w:ascii="Arial" w:eastAsia="Times New Roman" w:hAnsi="Arial" w:cs="Arial"/>
          <w:color w:val="000000"/>
          <w:sz w:val="22"/>
          <w:szCs w:val="22"/>
          <w:lang w:eastAsia="en-US"/>
        </w:rPr>
        <w:t>January 24</w:t>
      </w:r>
      <w:r w:rsidRPr="00A14BD3">
        <w:rPr>
          <w:rFonts w:ascii="Arial" w:eastAsia="Times New Roman" w:hAnsi="Arial" w:cs="Arial"/>
          <w:color w:val="000000"/>
          <w:sz w:val="22"/>
          <w:szCs w:val="22"/>
          <w:vertAlign w:val="superscript"/>
          <w:lang w:eastAsia="en-US"/>
        </w:rPr>
        <w:t>th</w:t>
      </w:r>
      <w:r w:rsidR="00A14BD3">
        <w:rPr>
          <w:rFonts w:ascii="Arial" w:eastAsia="Times New Roman" w:hAnsi="Arial" w:cs="Arial"/>
          <w:color w:val="000000"/>
          <w:sz w:val="22"/>
          <w:szCs w:val="22"/>
          <w:lang w:eastAsia="en-US"/>
        </w:rPr>
        <w:t>,</w:t>
      </w:r>
      <w:r w:rsidRPr="004167AA">
        <w:rPr>
          <w:rFonts w:ascii="Arial" w:eastAsia="Times New Roman" w:hAnsi="Arial" w:cs="Arial"/>
          <w:color w:val="000000"/>
          <w:sz w:val="22"/>
          <w:szCs w:val="22"/>
          <w:lang w:eastAsia="en-US"/>
        </w:rPr>
        <w:t xml:space="preserve"> at 6:30 </w:t>
      </w:r>
      <w:r w:rsidR="00A14BD3">
        <w:rPr>
          <w:rFonts w:ascii="Arial" w:eastAsia="Times New Roman" w:hAnsi="Arial" w:cs="Arial"/>
          <w:color w:val="000000"/>
          <w:sz w:val="22"/>
          <w:szCs w:val="22"/>
          <w:lang w:eastAsia="en-US"/>
        </w:rPr>
        <w:br/>
      </w:r>
    </w:p>
    <w:p w14:paraId="0A087DBB"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 xml:space="preserve">VP of Scholarship [lcg46]: </w:t>
      </w:r>
    </w:p>
    <w:p w14:paraId="02CC1381" w14:textId="77777777" w:rsidR="004167AA" w:rsidRPr="004167AA" w:rsidRDefault="004167AA" w:rsidP="004167AA">
      <w:pPr>
        <w:numPr>
          <w:ilvl w:val="0"/>
          <w:numId w:val="22"/>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Good Luck on Finals!!! I believe in all of you!! </w:t>
      </w:r>
    </w:p>
    <w:p w14:paraId="6A14E18D" w14:textId="77777777" w:rsidR="004167AA" w:rsidRPr="004167AA" w:rsidRDefault="004167AA" w:rsidP="004167AA">
      <w:pPr>
        <w:numPr>
          <w:ilvl w:val="0"/>
          <w:numId w:val="22"/>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Inspirational Quote: “Study like there’s no tomorrow because if you keep putting off your studies for tomorrow, you’ll probably be too late.” -- be proactive and start studying in plenty of time so that you are prepared for all of your finals aka not pulling all-nighters and losing crucial hours of sleep. If you are not sleeping and staying healthy, you are not going to do well on your finals because your mind and body won’t be at 100%. Eat plenty, drink water, sleep well, and study in enough time :)  </w:t>
      </w:r>
    </w:p>
    <w:p w14:paraId="3E1DC613" w14:textId="5C06E5BD" w:rsidR="004167AA" w:rsidRPr="004167AA" w:rsidRDefault="004167AA" w:rsidP="004167AA">
      <w:pPr>
        <w:numPr>
          <w:ilvl w:val="0"/>
          <w:numId w:val="22"/>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Study Tips- </w:t>
      </w:r>
      <w:hyperlink r:id="rId7" w:history="1">
        <w:r w:rsidRPr="004167AA">
          <w:rPr>
            <w:rFonts w:ascii="Arial" w:eastAsia="Times New Roman" w:hAnsi="Arial" w:cs="Arial"/>
            <w:color w:val="1155CC"/>
            <w:sz w:val="22"/>
            <w:szCs w:val="22"/>
            <w:u w:val="single"/>
            <w:lang w:eastAsia="en-US"/>
          </w:rPr>
          <w:t>http://gingerandcoblog.com/finals-week-study-tips/</w:t>
        </w:r>
      </w:hyperlink>
      <w:r w:rsidRPr="004167AA">
        <w:rPr>
          <w:rFonts w:ascii="Arial" w:eastAsia="Times New Roman" w:hAnsi="Arial" w:cs="Arial"/>
          <w:color w:val="000000"/>
          <w:sz w:val="22"/>
          <w:szCs w:val="22"/>
          <w:lang w:eastAsia="en-US"/>
        </w:rPr>
        <w:t xml:space="preserve"> </w:t>
      </w:r>
      <w:r w:rsidR="00A14BD3">
        <w:rPr>
          <w:rFonts w:ascii="Arial" w:eastAsia="Times New Roman" w:hAnsi="Arial" w:cs="Arial"/>
          <w:color w:val="000000"/>
          <w:sz w:val="22"/>
          <w:szCs w:val="22"/>
          <w:lang w:eastAsia="en-US"/>
        </w:rPr>
        <w:br/>
      </w:r>
    </w:p>
    <w:p w14:paraId="1744AE4E"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of Membership Developmen</w:t>
      </w:r>
      <w:r w:rsidRPr="004167AA">
        <w:rPr>
          <w:rFonts w:ascii="Arial" w:eastAsia="Times New Roman" w:hAnsi="Arial" w:cs="Arial"/>
          <w:b/>
          <w:bCs/>
          <w:color w:val="000000"/>
          <w:sz w:val="22"/>
          <w:szCs w:val="22"/>
          <w:shd w:val="clear" w:color="auto" w:fill="FFFFFF"/>
          <w:lang w:eastAsia="en-US"/>
        </w:rPr>
        <w:t>t [jpm121]</w:t>
      </w:r>
      <w:r w:rsidRPr="004167AA">
        <w:rPr>
          <w:rFonts w:ascii="Arial" w:eastAsia="Times New Roman" w:hAnsi="Arial" w:cs="Arial"/>
          <w:color w:val="000000"/>
          <w:sz w:val="22"/>
          <w:szCs w:val="22"/>
          <w:shd w:val="clear" w:color="auto" w:fill="FFFFFF"/>
          <w:lang w:eastAsia="en-US"/>
        </w:rPr>
        <w:t>:</w:t>
      </w:r>
    </w:p>
    <w:p w14:paraId="40DFB34A" w14:textId="77777777" w:rsidR="004167AA" w:rsidRPr="004167AA" w:rsidRDefault="004167AA" w:rsidP="004167AA">
      <w:pPr>
        <w:numPr>
          <w:ilvl w:val="0"/>
          <w:numId w:val="23"/>
        </w:numPr>
        <w:shd w:val="clear" w:color="auto" w:fill="FFFFFF"/>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shd w:val="clear" w:color="auto" w:fill="FFFFFF"/>
          <w:lang w:eastAsia="en-US"/>
        </w:rPr>
        <w:t>I sent out a survey to the 2018 RC’s and only have 14 responses so please remind them to fill that out (:</w:t>
      </w:r>
    </w:p>
    <w:p w14:paraId="60EDE643" w14:textId="517E1089" w:rsidR="004167AA" w:rsidRPr="004167AA" w:rsidRDefault="004167AA" w:rsidP="004167AA">
      <w:pPr>
        <w:numPr>
          <w:ilvl w:val="0"/>
          <w:numId w:val="23"/>
        </w:numPr>
        <w:shd w:val="clear" w:color="auto" w:fill="FFFFFF"/>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shd w:val="clear" w:color="auto" w:fill="FFFFFF"/>
          <w:lang w:eastAsia="en-US"/>
        </w:rPr>
        <w:t xml:space="preserve">RC APPS WILL OPEN ON </w:t>
      </w:r>
      <w:r w:rsidR="00A14BD3">
        <w:rPr>
          <w:rFonts w:ascii="Arial" w:eastAsia="Times New Roman" w:hAnsi="Arial" w:cs="Arial"/>
          <w:color w:val="000000"/>
          <w:sz w:val="22"/>
          <w:szCs w:val="22"/>
          <w:shd w:val="clear" w:color="auto" w:fill="FFFFFF"/>
          <w:lang w:eastAsia="en-US"/>
        </w:rPr>
        <w:t xml:space="preserve">SUNDAY, </w:t>
      </w:r>
      <w:r w:rsidRPr="004167AA">
        <w:rPr>
          <w:rFonts w:ascii="Arial" w:eastAsia="Times New Roman" w:hAnsi="Arial" w:cs="Arial"/>
          <w:color w:val="000000"/>
          <w:sz w:val="22"/>
          <w:szCs w:val="22"/>
          <w:shd w:val="clear" w:color="auto" w:fill="FFFFFF"/>
          <w:lang w:eastAsia="en-US"/>
        </w:rPr>
        <w:t>DECEMBER 19</w:t>
      </w:r>
      <w:r w:rsidR="00A14BD3" w:rsidRPr="00A14BD3">
        <w:rPr>
          <w:rFonts w:ascii="Arial" w:eastAsia="Times New Roman" w:hAnsi="Arial" w:cs="Arial"/>
          <w:color w:val="000000"/>
          <w:sz w:val="22"/>
          <w:szCs w:val="22"/>
          <w:shd w:val="clear" w:color="auto" w:fill="FFFFFF"/>
          <w:vertAlign w:val="superscript"/>
          <w:lang w:eastAsia="en-US"/>
        </w:rPr>
        <w:t>th</w:t>
      </w:r>
      <w:r w:rsidR="00A14BD3">
        <w:rPr>
          <w:rFonts w:ascii="Arial" w:eastAsia="Times New Roman" w:hAnsi="Arial" w:cs="Arial"/>
          <w:color w:val="000000"/>
          <w:sz w:val="22"/>
          <w:szCs w:val="22"/>
          <w:shd w:val="clear" w:color="auto" w:fill="FFFFFF"/>
          <w:lang w:eastAsia="en-US"/>
        </w:rPr>
        <w:t xml:space="preserve"> </w:t>
      </w:r>
    </w:p>
    <w:p w14:paraId="21A78404" w14:textId="5A463872" w:rsidR="004167AA" w:rsidRPr="004167AA" w:rsidRDefault="00A14BD3" w:rsidP="004167AA">
      <w:pPr>
        <w:numPr>
          <w:ilvl w:val="0"/>
          <w:numId w:val="23"/>
        </w:numPr>
        <w:shd w:val="clear" w:color="auto" w:fill="FFFFFF"/>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shd w:val="clear" w:color="auto" w:fill="FFFFFF"/>
          <w:lang w:eastAsia="en-US"/>
        </w:rPr>
        <w:t>I’m</w:t>
      </w:r>
      <w:r w:rsidR="004167AA" w:rsidRPr="004167AA">
        <w:rPr>
          <w:rFonts w:ascii="Arial" w:eastAsia="Times New Roman" w:hAnsi="Arial" w:cs="Arial"/>
          <w:color w:val="000000"/>
          <w:sz w:val="22"/>
          <w:szCs w:val="22"/>
          <w:shd w:val="clear" w:color="auto" w:fill="FFFFFF"/>
          <w:lang w:eastAsia="en-US"/>
        </w:rPr>
        <w:t xml:space="preserve"> working on dates for interviews and application deadlines as well</w:t>
      </w:r>
      <w:r>
        <w:rPr>
          <w:rFonts w:ascii="Arial" w:eastAsia="Times New Roman" w:hAnsi="Arial" w:cs="Arial"/>
          <w:color w:val="000000"/>
          <w:sz w:val="22"/>
          <w:szCs w:val="22"/>
          <w:shd w:val="clear" w:color="auto" w:fill="FFFFFF"/>
          <w:lang w:eastAsia="en-US"/>
        </w:rPr>
        <w:br/>
      </w:r>
    </w:p>
    <w:p w14:paraId="3280419B"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of Finance [trb119]:</w:t>
      </w:r>
    </w:p>
    <w:p w14:paraId="2482F6C2" w14:textId="41849A1B" w:rsidR="004167AA" w:rsidRPr="00A14BD3" w:rsidRDefault="004167AA" w:rsidP="00A14BD3">
      <w:pPr>
        <w:numPr>
          <w:ilvl w:val="0"/>
          <w:numId w:val="24"/>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Tour of Homes’ T-Shirts have </w:t>
      </w:r>
      <w:r w:rsidRPr="004167AA">
        <w:rPr>
          <w:rFonts w:ascii="Arial" w:eastAsia="Times New Roman" w:hAnsi="Arial" w:cs="Arial"/>
          <w:noProof/>
          <w:color w:val="000000"/>
          <w:sz w:val="22"/>
          <w:szCs w:val="22"/>
          <w:lang w:eastAsia="en-US"/>
        </w:rPr>
        <w:t>came</w:t>
      </w:r>
      <w:r w:rsidRPr="004167AA">
        <w:rPr>
          <w:rFonts w:ascii="Arial" w:eastAsia="Times New Roman" w:hAnsi="Arial" w:cs="Arial"/>
          <w:color w:val="000000"/>
          <w:sz w:val="22"/>
          <w:szCs w:val="22"/>
          <w:lang w:eastAsia="en-US"/>
        </w:rPr>
        <w:t xml:space="preserve"> in and they look fabulous! Finance chairs must drop of payment in my mailbox by the 6th to pick them up. </w:t>
      </w:r>
      <w:r w:rsidR="00A14BD3">
        <w:rPr>
          <w:rFonts w:ascii="Arial" w:eastAsia="Times New Roman" w:hAnsi="Arial" w:cs="Arial"/>
          <w:color w:val="000000"/>
          <w:sz w:val="22"/>
          <w:szCs w:val="22"/>
          <w:lang w:eastAsia="en-US"/>
        </w:rPr>
        <w:br/>
      </w:r>
    </w:p>
    <w:p w14:paraId="4F414239"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of Public Relations</w:t>
      </w:r>
      <w:r w:rsidRPr="004167AA">
        <w:rPr>
          <w:rFonts w:ascii="Arial" w:eastAsia="Times New Roman" w:hAnsi="Arial" w:cs="Arial"/>
          <w:color w:val="000000"/>
          <w:sz w:val="22"/>
          <w:szCs w:val="22"/>
          <w:lang w:eastAsia="en-US"/>
        </w:rPr>
        <w:t xml:space="preserve"> </w:t>
      </w:r>
      <w:r w:rsidRPr="004167AA">
        <w:rPr>
          <w:rFonts w:ascii="Arial" w:eastAsia="Times New Roman" w:hAnsi="Arial" w:cs="Arial"/>
          <w:b/>
          <w:bCs/>
          <w:color w:val="000000"/>
          <w:sz w:val="22"/>
          <w:szCs w:val="22"/>
          <w:lang w:eastAsia="en-US"/>
        </w:rPr>
        <w:t>[s_h334]:</w:t>
      </w:r>
    </w:p>
    <w:p w14:paraId="15966511" w14:textId="77777777" w:rsidR="004167AA" w:rsidRPr="004167AA" w:rsidRDefault="004167AA" w:rsidP="004167AA">
      <w:pPr>
        <w:numPr>
          <w:ilvl w:val="0"/>
          <w:numId w:val="25"/>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I’ll be posting graphics for Tour of Homes and the hat, glove, sock drive</w:t>
      </w:r>
    </w:p>
    <w:p w14:paraId="45B00748" w14:textId="77777777" w:rsidR="004167AA" w:rsidRPr="004167AA" w:rsidRDefault="004167AA" w:rsidP="004167AA">
      <w:pPr>
        <w:numPr>
          <w:ilvl w:val="0"/>
          <w:numId w:val="25"/>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Please ask your chapter women to keep tagging @</w:t>
      </w:r>
      <w:proofErr w:type="spellStart"/>
      <w:r w:rsidRPr="004167AA">
        <w:rPr>
          <w:rFonts w:ascii="Arial" w:eastAsia="Times New Roman" w:hAnsi="Arial" w:cs="Arial"/>
          <w:color w:val="000000"/>
          <w:sz w:val="22"/>
          <w:szCs w:val="22"/>
          <w:lang w:eastAsia="en-US"/>
        </w:rPr>
        <w:t>txstatepanhell</w:t>
      </w:r>
      <w:proofErr w:type="spellEnd"/>
      <w:r w:rsidRPr="004167AA">
        <w:rPr>
          <w:rFonts w:ascii="Arial" w:eastAsia="Times New Roman" w:hAnsi="Arial" w:cs="Arial"/>
          <w:color w:val="000000"/>
          <w:sz w:val="22"/>
          <w:szCs w:val="22"/>
          <w:lang w:eastAsia="en-US"/>
        </w:rPr>
        <w:t xml:space="preserve"> in their photos!</w:t>
      </w:r>
    </w:p>
    <w:p w14:paraId="0D142149" w14:textId="77777777" w:rsidR="004167AA" w:rsidRPr="004167AA" w:rsidRDefault="004167AA" w:rsidP="004167AA">
      <w:pPr>
        <w:numPr>
          <w:ilvl w:val="0"/>
          <w:numId w:val="25"/>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 xml:space="preserve">DM me photos you want to be featured, I am making an archive for future use </w:t>
      </w:r>
    </w:p>
    <w:p w14:paraId="584DB5F9" w14:textId="1718CBA9" w:rsidR="004167AA" w:rsidRPr="004167AA" w:rsidRDefault="004167AA" w:rsidP="004167AA">
      <w:pPr>
        <w:numPr>
          <w:ilvl w:val="0"/>
          <w:numId w:val="25"/>
        </w:numPr>
        <w:suppressAutoHyphens w:val="0"/>
        <w:textAlignment w:val="baseline"/>
        <w:rPr>
          <w:rFonts w:ascii="Arial" w:eastAsia="Times New Roman" w:hAnsi="Arial" w:cs="Arial"/>
          <w:color w:val="000000"/>
          <w:sz w:val="22"/>
          <w:szCs w:val="22"/>
          <w:lang w:eastAsia="en-US"/>
        </w:rPr>
      </w:pPr>
      <w:r w:rsidRPr="004167AA">
        <w:rPr>
          <w:rFonts w:ascii="Arial" w:eastAsia="Times New Roman" w:hAnsi="Arial" w:cs="Arial"/>
          <w:color w:val="000000"/>
          <w:sz w:val="22"/>
          <w:szCs w:val="22"/>
          <w:lang w:eastAsia="en-US"/>
        </w:rPr>
        <w:t>I’m so excited for this year! Stay tuned for some fun social media activities!</w:t>
      </w:r>
      <w:r w:rsidR="00A14BD3">
        <w:rPr>
          <w:rFonts w:ascii="Arial" w:eastAsia="Times New Roman" w:hAnsi="Arial" w:cs="Arial"/>
          <w:color w:val="000000"/>
          <w:sz w:val="22"/>
          <w:szCs w:val="22"/>
          <w:lang w:eastAsia="en-US"/>
        </w:rPr>
        <w:br/>
      </w:r>
    </w:p>
    <w:p w14:paraId="384B0419" w14:textId="77777777"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lastRenderedPageBreak/>
        <w:t>VP of Women’s Empowerment [mnr75]:</w:t>
      </w:r>
    </w:p>
    <w:p w14:paraId="30E9097A" w14:textId="7315C172" w:rsidR="004167AA" w:rsidRPr="00A14BD3" w:rsidRDefault="004167AA" w:rsidP="00A14BD3">
      <w:pPr>
        <w:pStyle w:val="ListParagraph"/>
        <w:numPr>
          <w:ilvl w:val="0"/>
          <w:numId w:val="26"/>
        </w:numPr>
        <w:suppressAutoHyphens w:val="0"/>
        <w:ind w:left="630"/>
        <w:rPr>
          <w:rFonts w:eastAsia="Times New Roman"/>
          <w:lang w:eastAsia="en-US"/>
        </w:rPr>
      </w:pPr>
      <w:r w:rsidRPr="00A14BD3">
        <w:rPr>
          <w:rFonts w:ascii="Arial" w:eastAsia="Times New Roman" w:hAnsi="Arial" w:cs="Arial"/>
          <w:color w:val="000000"/>
          <w:sz w:val="22"/>
          <w:szCs w:val="22"/>
          <w:lang w:eastAsia="en-US"/>
        </w:rPr>
        <w:t xml:space="preserve">Hello ladies! I am Madison Rhodes, VP of Women’s Empowerment! I wanted to start off by pitching a philanthropy event idea. We are scheduled to have our philanthropy event for Circle of Sisterhood on </w:t>
      </w:r>
      <w:r w:rsidR="00A14BD3">
        <w:rPr>
          <w:rFonts w:ascii="Arial" w:eastAsia="Times New Roman" w:hAnsi="Arial" w:cs="Arial"/>
          <w:color w:val="000000"/>
          <w:sz w:val="22"/>
          <w:szCs w:val="22"/>
          <w:lang w:eastAsia="en-US"/>
        </w:rPr>
        <w:t xml:space="preserve">Thursday, </w:t>
      </w:r>
      <w:r w:rsidRPr="00A14BD3">
        <w:rPr>
          <w:rFonts w:ascii="Arial" w:eastAsia="Times New Roman" w:hAnsi="Arial" w:cs="Arial"/>
          <w:color w:val="000000"/>
          <w:sz w:val="22"/>
          <w:szCs w:val="22"/>
          <w:lang w:eastAsia="en-US"/>
        </w:rPr>
        <w:t>February 21</w:t>
      </w:r>
      <w:r w:rsidR="00A14BD3" w:rsidRPr="00A14BD3">
        <w:rPr>
          <w:rFonts w:ascii="Arial" w:eastAsia="Times New Roman" w:hAnsi="Arial" w:cs="Arial"/>
          <w:color w:val="000000"/>
          <w:sz w:val="22"/>
          <w:szCs w:val="22"/>
          <w:vertAlign w:val="superscript"/>
          <w:lang w:eastAsia="en-US"/>
        </w:rPr>
        <w:t>st</w:t>
      </w:r>
      <w:r w:rsidRPr="00A14BD3">
        <w:rPr>
          <w:rFonts w:ascii="Arial" w:eastAsia="Times New Roman" w:hAnsi="Arial" w:cs="Arial"/>
          <w:color w:val="000000"/>
          <w:sz w:val="22"/>
          <w:szCs w:val="22"/>
          <w:lang w:eastAsia="en-US"/>
        </w:rPr>
        <w:t>, and I was thinking that we could do a drive-in movie style double feature. We could possibly do this at the DG house, charge a few dollars per person and have sororities donate food items so we can serve hamburgers. I want to show movies with a strong female lead like Legally Blonde, or Clueless. I’d love to hear your movie options if you have any other ideas!</w:t>
      </w:r>
    </w:p>
    <w:p w14:paraId="771D515A" w14:textId="2F078A6C"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VP of Recruitment Elect</w:t>
      </w:r>
      <w:r w:rsidR="00A14BD3">
        <w:rPr>
          <w:rFonts w:ascii="Arial" w:eastAsia="Times New Roman" w:hAnsi="Arial" w:cs="Arial"/>
          <w:b/>
          <w:bCs/>
          <w:color w:val="000000"/>
          <w:sz w:val="22"/>
          <w:szCs w:val="22"/>
          <w:lang w:eastAsia="en-US"/>
        </w:rPr>
        <w:t xml:space="preserve"> </w:t>
      </w:r>
      <w:r w:rsidRPr="004167AA">
        <w:rPr>
          <w:rFonts w:ascii="Arial" w:eastAsia="Times New Roman" w:hAnsi="Arial" w:cs="Arial"/>
          <w:b/>
          <w:bCs/>
          <w:color w:val="000000"/>
          <w:sz w:val="22"/>
          <w:szCs w:val="22"/>
          <w:lang w:eastAsia="en-US"/>
        </w:rPr>
        <w:t>[mam767]</w:t>
      </w:r>
      <w:r w:rsidR="00A14BD3">
        <w:rPr>
          <w:rFonts w:ascii="Arial" w:eastAsia="Times New Roman" w:hAnsi="Arial" w:cs="Arial"/>
          <w:b/>
          <w:bCs/>
          <w:color w:val="000000"/>
          <w:sz w:val="22"/>
          <w:szCs w:val="22"/>
          <w:lang w:eastAsia="en-US"/>
        </w:rPr>
        <w:t>:</w:t>
      </w:r>
    </w:p>
    <w:p w14:paraId="66953493" w14:textId="77777777" w:rsidR="00A14BD3" w:rsidRPr="00A14BD3" w:rsidRDefault="004167AA" w:rsidP="00A14BD3">
      <w:pPr>
        <w:pStyle w:val="ListParagraph"/>
        <w:numPr>
          <w:ilvl w:val="0"/>
          <w:numId w:val="26"/>
        </w:numPr>
        <w:suppressAutoHyphens w:val="0"/>
        <w:ind w:left="630"/>
        <w:rPr>
          <w:rFonts w:eastAsia="Times New Roman"/>
          <w:lang w:eastAsia="en-US"/>
        </w:rPr>
      </w:pPr>
      <w:r w:rsidRPr="00A14BD3">
        <w:rPr>
          <w:rFonts w:ascii="Arial" w:eastAsia="Times New Roman" w:hAnsi="Arial" w:cs="Arial"/>
          <w:color w:val="000000"/>
          <w:sz w:val="20"/>
          <w:szCs w:val="20"/>
          <w:lang w:eastAsia="en-US"/>
        </w:rPr>
        <w:t>HOT TOPIC went GOOD WOOOOOO</w:t>
      </w:r>
    </w:p>
    <w:p w14:paraId="7BA072F4" w14:textId="47D8E34F" w:rsidR="004167AA" w:rsidRPr="00A14BD3" w:rsidRDefault="004167AA" w:rsidP="00A14BD3">
      <w:pPr>
        <w:pStyle w:val="ListParagraph"/>
        <w:numPr>
          <w:ilvl w:val="0"/>
          <w:numId w:val="26"/>
        </w:numPr>
        <w:suppressAutoHyphens w:val="0"/>
        <w:ind w:left="630"/>
        <w:rPr>
          <w:rFonts w:eastAsia="Times New Roman"/>
          <w:lang w:eastAsia="en-US"/>
        </w:rPr>
      </w:pPr>
      <w:r w:rsidRPr="00A14BD3">
        <w:rPr>
          <w:rFonts w:ascii="Arial" w:eastAsia="Times New Roman" w:hAnsi="Arial" w:cs="Arial"/>
          <w:color w:val="000000"/>
          <w:sz w:val="20"/>
          <w:szCs w:val="20"/>
          <w:lang w:eastAsia="en-US"/>
        </w:rPr>
        <w:t>Sent out the minutes from Hot Topic</w:t>
      </w:r>
    </w:p>
    <w:p w14:paraId="24F37334" w14:textId="77777777" w:rsidR="00A14BD3" w:rsidRDefault="00A14BD3" w:rsidP="004167AA">
      <w:pPr>
        <w:suppressAutoHyphens w:val="0"/>
        <w:rPr>
          <w:rFonts w:ascii="Arial" w:eastAsia="Times New Roman" w:hAnsi="Arial" w:cs="Arial"/>
          <w:b/>
          <w:bCs/>
          <w:color w:val="000000"/>
          <w:sz w:val="22"/>
          <w:szCs w:val="22"/>
          <w:lang w:eastAsia="en-US"/>
        </w:rPr>
      </w:pPr>
    </w:p>
    <w:p w14:paraId="5566FC44" w14:textId="050ED44E" w:rsidR="004167AA" w:rsidRPr="004167AA" w:rsidRDefault="004167AA" w:rsidP="004167AA">
      <w:pPr>
        <w:suppressAutoHyphens w:val="0"/>
        <w:rPr>
          <w:rFonts w:eastAsia="Times New Roman"/>
          <w:lang w:eastAsia="en-US"/>
        </w:rPr>
      </w:pPr>
      <w:r w:rsidRPr="004167AA">
        <w:rPr>
          <w:rFonts w:ascii="Arial" w:eastAsia="Times New Roman" w:hAnsi="Arial" w:cs="Arial"/>
          <w:b/>
          <w:bCs/>
          <w:color w:val="000000"/>
          <w:sz w:val="22"/>
          <w:szCs w:val="22"/>
          <w:lang w:eastAsia="en-US"/>
        </w:rPr>
        <w:t xml:space="preserve">Advisor [glv18]: </w:t>
      </w:r>
    </w:p>
    <w:p w14:paraId="38C57E6D" w14:textId="77777777" w:rsidR="00A14BD3" w:rsidRDefault="00A14BD3" w:rsidP="00A14BD3">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Rosters are due </w:t>
      </w:r>
      <w:r w:rsidRPr="00A14BD3">
        <w:rPr>
          <w:rFonts w:ascii="Arial" w:hAnsi="Arial" w:cs="Arial"/>
          <w:b/>
          <w:color w:val="000000"/>
          <w:sz w:val="22"/>
          <w:szCs w:val="22"/>
          <w:u w:val="single"/>
        </w:rPr>
        <w:t>THIS FRIDAY DEC 7</w:t>
      </w:r>
      <w:r w:rsidRPr="00A14BD3">
        <w:rPr>
          <w:rFonts w:ascii="Arial" w:hAnsi="Arial" w:cs="Arial"/>
          <w:b/>
          <w:color w:val="000000"/>
          <w:sz w:val="22"/>
          <w:szCs w:val="22"/>
          <w:u w:val="single"/>
          <w:vertAlign w:val="superscript"/>
        </w:rPr>
        <w:t>th</w:t>
      </w:r>
      <w:r>
        <w:rPr>
          <w:rFonts w:ascii="Arial" w:hAnsi="Arial" w:cs="Arial"/>
          <w:color w:val="000000"/>
          <w:sz w:val="22"/>
          <w:szCs w:val="22"/>
        </w:rPr>
        <w:t xml:space="preserve"> – Remind your Presidents!</w:t>
      </w:r>
    </w:p>
    <w:p w14:paraId="2FCA7AB9" w14:textId="07A0F0D5" w:rsidR="00A14BD3" w:rsidRDefault="00A14BD3" w:rsidP="00A14BD3">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Order of Omega Induction is on Thursday – inducting 18 new members.</w:t>
      </w:r>
    </w:p>
    <w:p w14:paraId="60835D54" w14:textId="66358F61" w:rsidR="00A14BD3" w:rsidRDefault="00A14BD3" w:rsidP="00A14BD3">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am having my 1:1s with VPs and Presidents to ensure smooth transitions and a strong start to the year.</w:t>
      </w:r>
    </w:p>
    <w:p w14:paraId="1F0C4319" w14:textId="02F0AD50" w:rsidR="00A14BD3" w:rsidRDefault="00A14BD3" w:rsidP="00A14BD3">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Just returned from my annual leadership conference and meeting – met a lot of people and learned a lot. Looking forward to a great year!</w:t>
      </w:r>
    </w:p>
    <w:p w14:paraId="12077159" w14:textId="77777777" w:rsidR="00A14BD3" w:rsidRDefault="00A14BD3" w:rsidP="00A14BD3">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w:t>
      </w:r>
      <w:r>
        <w:rPr>
          <w:rFonts w:ascii="Arial" w:hAnsi="Arial" w:cs="Arial"/>
          <w:i/>
          <w:color w:val="000000"/>
          <w:sz w:val="22"/>
          <w:szCs w:val="22"/>
        </w:rPr>
        <w:t xml:space="preserve">Create the highest vision possible for your life, because you become what you believe.” – </w:t>
      </w:r>
      <w:r>
        <w:rPr>
          <w:rFonts w:ascii="Arial" w:hAnsi="Arial" w:cs="Arial"/>
          <w:color w:val="000000"/>
          <w:sz w:val="22"/>
          <w:szCs w:val="22"/>
        </w:rPr>
        <w:t>Oprah Winfrey</w:t>
      </w:r>
    </w:p>
    <w:p w14:paraId="40C3F6C3" w14:textId="19DA2B1B" w:rsidR="001A67A2" w:rsidRPr="009E699A" w:rsidRDefault="001A67A2" w:rsidP="00A14BD3">
      <w:pPr>
        <w:pStyle w:val="NormalWeb"/>
        <w:suppressAutoHyphens w:val="0"/>
        <w:spacing w:before="0" w:after="0"/>
        <w:textAlignment w:val="baseline"/>
        <w:rPr>
          <w:rFonts w:ascii="Arial" w:hAnsi="Arial" w:cs="Arial"/>
          <w:color w:val="000000"/>
          <w:sz w:val="22"/>
          <w:szCs w:val="22"/>
        </w:rPr>
      </w:pPr>
      <w:r w:rsidRPr="009E699A">
        <w:rPr>
          <w:rFonts w:ascii="Arial" w:hAnsi="Arial" w:cs="Arial"/>
          <w:color w:val="000000"/>
          <w:sz w:val="22"/>
          <w:szCs w:val="22"/>
        </w:rPr>
        <w:br/>
      </w:r>
    </w:p>
    <w:p w14:paraId="78A6C728" w14:textId="6F4D02A2" w:rsidR="00E76319" w:rsidRPr="00342385" w:rsidRDefault="00E76319" w:rsidP="00CD6D7F">
      <w:pPr>
        <w:rPr>
          <w:rFonts w:ascii="Arial" w:hAnsi="Arial" w:cs="Arial"/>
          <w:sz w:val="20"/>
          <w:szCs w:val="20"/>
        </w:rPr>
      </w:pPr>
      <w:r w:rsidRPr="00342385">
        <w:rPr>
          <w:rFonts w:ascii="Arial" w:hAnsi="Arial" w:cs="Arial"/>
          <w:bCs/>
          <w:sz w:val="20"/>
          <w:szCs w:val="20"/>
        </w:rPr>
        <w:t>UNFINISHED BUSINESS</w:t>
      </w:r>
      <w:r w:rsidRPr="00342385">
        <w:rPr>
          <w:rFonts w:ascii="Arial" w:hAnsi="Arial" w:cs="Arial"/>
          <w:sz w:val="20"/>
          <w:szCs w:val="20"/>
        </w:rPr>
        <w:t xml:space="preserve">  </w:t>
      </w:r>
    </w:p>
    <w:p w14:paraId="31334491" w14:textId="07C51756" w:rsidR="00E76319" w:rsidRDefault="00E76319" w:rsidP="00E76319">
      <w:pPr>
        <w:rPr>
          <w:rFonts w:ascii="Arial" w:hAnsi="Arial" w:cs="Arial"/>
          <w:sz w:val="20"/>
          <w:szCs w:val="20"/>
        </w:rPr>
      </w:pPr>
    </w:p>
    <w:p w14:paraId="00DE034D" w14:textId="77777777" w:rsidR="009E699A" w:rsidRPr="00342385" w:rsidRDefault="009E699A" w:rsidP="00E76319">
      <w:pPr>
        <w:rPr>
          <w:rFonts w:ascii="Arial" w:hAnsi="Arial" w:cs="Arial"/>
          <w:sz w:val="20"/>
          <w:szCs w:val="20"/>
        </w:rPr>
      </w:pPr>
    </w:p>
    <w:p w14:paraId="16DA2C0B" w14:textId="77777777" w:rsidR="00E76319" w:rsidRPr="00DC532D" w:rsidRDefault="00E76319" w:rsidP="00E76319">
      <w:pPr>
        <w:rPr>
          <w:rFonts w:ascii="Arial" w:hAnsi="Arial" w:cs="Arial"/>
          <w:sz w:val="20"/>
          <w:szCs w:val="20"/>
        </w:rPr>
      </w:pPr>
      <w:r w:rsidRPr="00DC532D">
        <w:rPr>
          <w:rFonts w:ascii="Arial" w:hAnsi="Arial" w:cs="Arial"/>
          <w:bCs/>
          <w:sz w:val="20"/>
          <w:szCs w:val="20"/>
        </w:rPr>
        <w:t xml:space="preserve">NEW BUSINESS  </w:t>
      </w:r>
    </w:p>
    <w:p w14:paraId="289EB6C3" w14:textId="77777777" w:rsidR="00E76319" w:rsidRPr="00342385" w:rsidRDefault="00E76319" w:rsidP="00E76319">
      <w:pPr>
        <w:rPr>
          <w:rFonts w:ascii="Arial" w:hAnsi="Arial" w:cs="Arial"/>
          <w:bCs/>
          <w:sz w:val="20"/>
          <w:szCs w:val="20"/>
        </w:rPr>
      </w:pPr>
    </w:p>
    <w:p w14:paraId="6BD62297" w14:textId="77777777" w:rsidR="00E76319" w:rsidRDefault="00E76319" w:rsidP="00E76319">
      <w:pPr>
        <w:rPr>
          <w:rFonts w:ascii="Arial" w:hAnsi="Arial" w:cs="Arial"/>
          <w:sz w:val="20"/>
          <w:szCs w:val="20"/>
        </w:rPr>
      </w:pPr>
      <w:r w:rsidRPr="00342385">
        <w:rPr>
          <w:rFonts w:ascii="Arial" w:hAnsi="Arial" w:cs="Arial"/>
          <w:bCs/>
          <w:sz w:val="20"/>
          <w:szCs w:val="20"/>
        </w:rPr>
        <w:t>Chapter news:</w:t>
      </w:r>
      <w:r>
        <w:rPr>
          <w:rFonts w:ascii="Arial" w:hAnsi="Arial" w:cs="Arial"/>
          <w:sz w:val="20"/>
          <w:szCs w:val="20"/>
        </w:rPr>
        <w:t xml:space="preserve"> </w:t>
      </w:r>
    </w:p>
    <w:p w14:paraId="4CA75995"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 xml:space="preserve">Alpha Delta Pi: </w:t>
      </w:r>
    </w:p>
    <w:p w14:paraId="4B247E79"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Officer Transitions @10-2 at Chapter Building</w:t>
      </w:r>
    </w:p>
    <w:p w14:paraId="5214BD86"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Chapter @5:15 at Chapter Building</w:t>
      </w:r>
    </w:p>
    <w:p w14:paraId="00B7A828"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Senior Farewells after chapter</w:t>
      </w:r>
    </w:p>
    <w:p w14:paraId="20BABE48"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Wednesday 12/5: Tour of homes @5-8</w:t>
      </w:r>
    </w:p>
    <w:p w14:paraId="37228907" w14:textId="4294172F"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hursday 12/6: Possible ADPi garage sale @Time TBA</w:t>
      </w:r>
      <w:r w:rsidR="00A14BD3">
        <w:rPr>
          <w:rFonts w:ascii="Arial" w:eastAsia="Times New Roman" w:hAnsi="Arial" w:cs="Arial"/>
          <w:color w:val="000000"/>
          <w:sz w:val="22"/>
          <w:szCs w:val="22"/>
          <w:lang w:eastAsia="en-US"/>
        </w:rPr>
        <w:br/>
      </w:r>
    </w:p>
    <w:p w14:paraId="42EFB1B7"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Alpha Gamma Delta:</w:t>
      </w:r>
    </w:p>
    <w:p w14:paraId="00818550"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aturday 12/1: COB Initiation @10am LBJ Student Center</w:t>
      </w:r>
    </w:p>
    <w:p w14:paraId="03E3FAA6"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aturday 12/1: New Initiate brunch @12pm, Root Cellar</w:t>
      </w:r>
    </w:p>
    <w:p w14:paraId="5C1368B4"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Donut worry, you’re an Alpha Gam @9:30-11am in Alkek</w:t>
      </w:r>
    </w:p>
    <w:p w14:paraId="6FA4A1C7"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Chapter @6pm, UAC</w:t>
      </w:r>
    </w:p>
    <w:p w14:paraId="19DF4ED3" w14:textId="464A3439"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Wednesday 12/5: Tour of Homes @5-8</w:t>
      </w:r>
      <w:r w:rsidR="00A14BD3">
        <w:rPr>
          <w:rFonts w:ascii="Arial" w:eastAsia="Times New Roman" w:hAnsi="Arial" w:cs="Arial"/>
          <w:color w:val="000000"/>
          <w:sz w:val="22"/>
          <w:szCs w:val="22"/>
          <w:lang w:eastAsia="en-US"/>
        </w:rPr>
        <w:br/>
      </w:r>
    </w:p>
    <w:p w14:paraId="26DFAE20"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Alpha Xi Delta:</w:t>
      </w:r>
    </w:p>
    <w:p w14:paraId="6E27C150" w14:textId="3F433350"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Chapter/Big-Little Appreciation @6:30, Xi House // Christmas Sisterhood after chapter, Xi House</w:t>
      </w:r>
    </w:p>
    <w:p w14:paraId="0630030A"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lastRenderedPageBreak/>
        <w:t>Wednesday 12/5: Tour of homes @ 5-8</w:t>
      </w:r>
    </w:p>
    <w:p w14:paraId="7AF15C8A" w14:textId="27C259DB"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aturday 12/8: Officer Transitions @9, Xi House</w:t>
      </w:r>
      <w:r w:rsidR="00A14BD3">
        <w:rPr>
          <w:rFonts w:ascii="Arial" w:eastAsia="Times New Roman" w:hAnsi="Arial" w:cs="Arial"/>
          <w:color w:val="000000"/>
          <w:sz w:val="22"/>
          <w:szCs w:val="22"/>
          <w:lang w:eastAsia="en-US"/>
        </w:rPr>
        <w:br/>
      </w:r>
    </w:p>
    <w:p w14:paraId="18780608"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Chi Omega:</w:t>
      </w:r>
    </w:p>
    <w:p w14:paraId="4F8C29F6"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 xml:space="preserve">Sunday 12/2: Exec Meeting @6 at The Lodge </w:t>
      </w:r>
    </w:p>
    <w:p w14:paraId="4F32A007"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Chapter @6 at The Lodge</w:t>
      </w:r>
    </w:p>
    <w:p w14:paraId="64320854"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 xml:space="preserve">Tuesday 12/4: Senior Farewell following Chapter </w:t>
      </w:r>
    </w:p>
    <w:p w14:paraId="6E766BE9"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Wednesday 12/5: Tour of Homes</w:t>
      </w:r>
    </w:p>
    <w:p w14:paraId="5016AAFA" w14:textId="65FDF6A8"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Friday 12/7: Dead Day Event</w:t>
      </w:r>
      <w:r w:rsidR="00A14BD3">
        <w:rPr>
          <w:rFonts w:ascii="Arial" w:eastAsia="Times New Roman" w:hAnsi="Arial" w:cs="Arial"/>
          <w:color w:val="000000"/>
          <w:sz w:val="22"/>
          <w:szCs w:val="22"/>
          <w:lang w:eastAsia="en-US"/>
        </w:rPr>
        <w:br/>
      </w:r>
    </w:p>
    <w:p w14:paraId="10AA10DD"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Delta Gamma:</w:t>
      </w:r>
    </w:p>
    <w:p w14:paraId="6755B22B"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Formal Transition @11am at The Deeg</w:t>
      </w:r>
    </w:p>
    <w:p w14:paraId="5DA10B30"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honor Board @5pm at the Deeg</w:t>
      </w:r>
    </w:p>
    <w:p w14:paraId="06371C0A"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CMT Meeting @7pm at the Deeg</w:t>
      </w:r>
    </w:p>
    <w:p w14:paraId="0B3B58D1"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Chapter @7 at Centennial</w:t>
      </w:r>
    </w:p>
    <w:p w14:paraId="7ECB11B4"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hursday 12/6: Sisterhood Event @3pm at the Deeg</w:t>
      </w:r>
    </w:p>
    <w:p w14:paraId="4F73270B"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9:  Honor Board @5pm at the Deeg</w:t>
      </w:r>
    </w:p>
    <w:p w14:paraId="0FADA631" w14:textId="5AEC6B8A"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9: CMT Meeting @7pm at the Deeg</w:t>
      </w:r>
      <w:r w:rsidRPr="001706FD">
        <w:rPr>
          <w:rFonts w:ascii="Arial" w:eastAsia="Times New Roman" w:hAnsi="Arial" w:cs="Arial"/>
          <w:b/>
          <w:bCs/>
          <w:color w:val="000000"/>
          <w:sz w:val="22"/>
          <w:szCs w:val="22"/>
          <w:lang w:eastAsia="en-US"/>
        </w:rPr>
        <w:t xml:space="preserve"> </w:t>
      </w:r>
      <w:r w:rsidR="00A14BD3">
        <w:rPr>
          <w:rFonts w:ascii="Arial" w:eastAsia="Times New Roman" w:hAnsi="Arial" w:cs="Arial"/>
          <w:b/>
          <w:bCs/>
          <w:color w:val="000000"/>
          <w:sz w:val="22"/>
          <w:szCs w:val="22"/>
          <w:lang w:eastAsia="en-US"/>
        </w:rPr>
        <w:br/>
      </w:r>
    </w:p>
    <w:p w14:paraId="13CD6D6F"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Delta Zeta:</w:t>
      </w:r>
    </w:p>
    <w:p w14:paraId="4AEC07AD"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Exec Transitions @6 at the DZ House</w:t>
      </w:r>
    </w:p>
    <w:p w14:paraId="5BEF5535" w14:textId="3AE6652D"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Wednesday 12/5: Tour of Homes @5 at the DZ House</w:t>
      </w:r>
      <w:r w:rsidR="00A14BD3">
        <w:rPr>
          <w:rFonts w:ascii="Arial" w:eastAsia="Times New Roman" w:hAnsi="Arial" w:cs="Arial"/>
          <w:color w:val="000000"/>
          <w:sz w:val="22"/>
          <w:szCs w:val="22"/>
          <w:lang w:eastAsia="en-US"/>
        </w:rPr>
        <w:br/>
      </w:r>
    </w:p>
    <w:p w14:paraId="07A4B889"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Gamma Phi Beta:</w:t>
      </w:r>
    </w:p>
    <w:p w14:paraId="554810EC"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Officer Transitions @6 @The Phi</w:t>
      </w:r>
    </w:p>
    <w:p w14:paraId="48BE0D91"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Officer Installations/ new Exec Meeting immediately following@6:30 @The Phi</w:t>
      </w:r>
    </w:p>
    <w:p w14:paraId="3E1B59BB" w14:textId="33C4333C"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 xml:space="preserve">Wednesday 12/5: Tour of Homes @5 </w:t>
      </w:r>
      <w:r w:rsidR="00A14BD3">
        <w:rPr>
          <w:rFonts w:ascii="Arial" w:eastAsia="Times New Roman" w:hAnsi="Arial" w:cs="Arial"/>
          <w:color w:val="000000"/>
          <w:sz w:val="22"/>
          <w:szCs w:val="22"/>
          <w:lang w:eastAsia="en-US"/>
        </w:rPr>
        <w:br/>
      </w:r>
      <w:bookmarkStart w:id="0" w:name="_GoBack"/>
      <w:bookmarkEnd w:id="0"/>
    </w:p>
    <w:p w14:paraId="3A4E1D8C"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b/>
          <w:bCs/>
          <w:color w:val="000000"/>
          <w:sz w:val="22"/>
          <w:szCs w:val="22"/>
          <w:lang w:eastAsia="en-US"/>
        </w:rPr>
        <w:t>Zeta Tau Alpha:</w:t>
      </w:r>
    </w:p>
    <w:p w14:paraId="61D049B1"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Sunday 12/2: exec transitions at the Z</w:t>
      </w:r>
    </w:p>
    <w:p w14:paraId="0EA7F03C"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Tuesday 12/4: Senior Farewell @ 6 at the Z</w:t>
      </w:r>
    </w:p>
    <w:p w14:paraId="5BB7D49C" w14:textId="77777777" w:rsidR="001706FD" w:rsidRPr="001706FD" w:rsidRDefault="001706FD" w:rsidP="001706FD">
      <w:pPr>
        <w:suppressAutoHyphens w:val="0"/>
        <w:rPr>
          <w:rFonts w:eastAsia="Times New Roman"/>
          <w:lang w:eastAsia="en-US"/>
        </w:rPr>
      </w:pPr>
      <w:r w:rsidRPr="001706FD">
        <w:rPr>
          <w:rFonts w:ascii="Arial" w:eastAsia="Times New Roman" w:hAnsi="Arial" w:cs="Arial"/>
          <w:color w:val="000000"/>
          <w:sz w:val="22"/>
          <w:szCs w:val="22"/>
          <w:lang w:eastAsia="en-US"/>
        </w:rPr>
        <w:t>Wednesday 12/5: Tour of Homes 5-8</w:t>
      </w:r>
    </w:p>
    <w:p w14:paraId="7788CFC0" w14:textId="77777777" w:rsidR="00EA2333" w:rsidRPr="00EA2333" w:rsidRDefault="00EA2333" w:rsidP="00EA2333">
      <w:pPr>
        <w:suppressAutoHyphens w:val="0"/>
        <w:rPr>
          <w:rFonts w:eastAsia="Times New Roman"/>
          <w:lang w:eastAsia="en-US"/>
        </w:rPr>
      </w:pPr>
    </w:p>
    <w:p w14:paraId="28D818C0" w14:textId="77777777" w:rsidR="00EA2333" w:rsidRDefault="00EA2333" w:rsidP="00133C3A">
      <w:pPr>
        <w:suppressAutoHyphens w:val="0"/>
        <w:rPr>
          <w:rFonts w:ascii="Arial" w:eastAsia="Times New Roman" w:hAnsi="Arial" w:cs="Arial"/>
          <w:b/>
          <w:sz w:val="22"/>
          <w:szCs w:val="22"/>
          <w:lang w:eastAsia="en-US"/>
        </w:rPr>
      </w:pPr>
    </w:p>
    <w:p w14:paraId="4626AC53" w14:textId="77777777" w:rsidR="000564C7" w:rsidRDefault="000564C7" w:rsidP="00E76319">
      <w:pPr>
        <w:rPr>
          <w:rFonts w:ascii="Arial" w:hAnsi="Arial" w:cs="Arial"/>
          <w:sz w:val="20"/>
          <w:szCs w:val="20"/>
        </w:rPr>
      </w:pPr>
    </w:p>
    <w:p w14:paraId="423D6AC4" w14:textId="7A34EAAC" w:rsidR="00E76319" w:rsidRDefault="00E76319" w:rsidP="00E76319">
      <w:pPr>
        <w:rPr>
          <w:rFonts w:ascii="Arial" w:hAnsi="Arial" w:cs="Arial"/>
          <w:color w:val="FF0000"/>
          <w:sz w:val="20"/>
          <w:szCs w:val="20"/>
        </w:rPr>
      </w:pPr>
      <w:r w:rsidRPr="00DC532D">
        <w:rPr>
          <w:rFonts w:ascii="Arial" w:hAnsi="Arial" w:cs="Arial"/>
          <w:sz w:val="20"/>
          <w:szCs w:val="20"/>
        </w:rPr>
        <w:t>ANNOUNCEMENTS</w:t>
      </w:r>
      <w:r>
        <w:rPr>
          <w:rFonts w:ascii="Arial" w:hAnsi="Arial" w:cs="Arial"/>
          <w:sz w:val="20"/>
          <w:szCs w:val="20"/>
        </w:rPr>
        <w:t xml:space="preserve"> </w:t>
      </w:r>
    </w:p>
    <w:p w14:paraId="32352D93" w14:textId="77777777" w:rsidR="005C5F8F" w:rsidRDefault="005C5F8F" w:rsidP="00E76319">
      <w:pPr>
        <w:rPr>
          <w:rFonts w:ascii="Arial" w:hAnsi="Arial" w:cs="Arial"/>
          <w:color w:val="FF0000"/>
          <w:sz w:val="22"/>
          <w:szCs w:val="22"/>
        </w:rPr>
      </w:pPr>
    </w:p>
    <w:p w14:paraId="4A551EDD" w14:textId="7A96B9CF" w:rsidR="003A2DC2" w:rsidRDefault="00E76319" w:rsidP="00A21079">
      <w:pPr>
        <w:shd w:val="clear" w:color="auto" w:fill="FFFFFF"/>
        <w:rPr>
          <w:rFonts w:ascii="Arial" w:hAnsi="Arial" w:cs="Arial"/>
          <w:bCs/>
          <w:sz w:val="20"/>
          <w:szCs w:val="20"/>
        </w:rPr>
      </w:pPr>
      <w:r>
        <w:rPr>
          <w:rFonts w:ascii="Arial" w:hAnsi="Arial" w:cs="Arial"/>
          <w:bCs/>
          <w:sz w:val="20"/>
          <w:szCs w:val="20"/>
        </w:rPr>
        <w:t xml:space="preserve">The next meeting will be </w:t>
      </w:r>
      <w:r w:rsidR="00F061BF">
        <w:rPr>
          <w:rFonts w:ascii="Arial" w:hAnsi="Arial" w:cs="Arial"/>
          <w:b/>
          <w:bCs/>
          <w:sz w:val="20"/>
          <w:szCs w:val="20"/>
        </w:rPr>
        <w:t>12-3</w:t>
      </w:r>
      <w:r w:rsidR="00711C69">
        <w:rPr>
          <w:rFonts w:ascii="Arial" w:hAnsi="Arial" w:cs="Arial"/>
          <w:b/>
          <w:bCs/>
          <w:sz w:val="20"/>
          <w:szCs w:val="20"/>
        </w:rPr>
        <w:t>-18</w:t>
      </w:r>
      <w:r>
        <w:rPr>
          <w:rFonts w:ascii="Arial" w:hAnsi="Arial" w:cs="Arial"/>
          <w:bCs/>
          <w:sz w:val="20"/>
          <w:szCs w:val="20"/>
        </w:rPr>
        <w:t xml:space="preserve"> in </w:t>
      </w:r>
      <w:r w:rsidR="00F061BF">
        <w:rPr>
          <w:rFonts w:ascii="Arial" w:hAnsi="Arial" w:cs="Arial"/>
          <w:bCs/>
          <w:sz w:val="20"/>
          <w:szCs w:val="20"/>
        </w:rPr>
        <w:t>LBJ 3-5.1</w:t>
      </w:r>
      <w:r w:rsidR="007D6B2F">
        <w:rPr>
          <w:rFonts w:ascii="Arial" w:hAnsi="Arial" w:cs="Arial"/>
          <w:bCs/>
          <w:sz w:val="20"/>
          <w:szCs w:val="20"/>
        </w:rPr>
        <w:t xml:space="preserve"> at 5:30</w:t>
      </w:r>
      <w:r>
        <w:rPr>
          <w:rFonts w:ascii="Arial" w:hAnsi="Arial" w:cs="Arial"/>
          <w:bCs/>
          <w:sz w:val="20"/>
          <w:szCs w:val="20"/>
        </w:rPr>
        <w:t xml:space="preserve">pm. </w:t>
      </w:r>
    </w:p>
    <w:p w14:paraId="56E31681" w14:textId="77777777" w:rsidR="005C5F8F" w:rsidRDefault="005C5F8F" w:rsidP="00A21079">
      <w:pPr>
        <w:shd w:val="clear" w:color="auto" w:fill="FFFFFF"/>
        <w:rPr>
          <w:rFonts w:ascii="Arial" w:hAnsi="Arial" w:cs="Arial"/>
          <w:bCs/>
          <w:sz w:val="20"/>
          <w:szCs w:val="20"/>
        </w:rPr>
      </w:pPr>
    </w:p>
    <w:p w14:paraId="60E32A4E" w14:textId="77777777" w:rsidR="005C5F8F" w:rsidRPr="00F12120" w:rsidRDefault="005C5F8F" w:rsidP="00A21079">
      <w:pPr>
        <w:shd w:val="clear" w:color="auto" w:fill="FFFFFF"/>
        <w:rPr>
          <w:rFonts w:ascii="Arial" w:hAnsi="Arial" w:cs="Arial"/>
          <w:bCs/>
          <w:color w:val="000000" w:themeColor="text1"/>
          <w:sz w:val="20"/>
          <w:szCs w:val="20"/>
        </w:rPr>
      </w:pPr>
    </w:p>
    <w:sectPr w:rsidR="005C5F8F" w:rsidRPr="00F12120" w:rsidSect="00A05BAF">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EDFDD" w14:textId="77777777" w:rsidR="005C3033" w:rsidRDefault="005C3033">
      <w:r>
        <w:separator/>
      </w:r>
    </w:p>
  </w:endnote>
  <w:endnote w:type="continuationSeparator" w:id="0">
    <w:p w14:paraId="102C2870" w14:textId="77777777" w:rsidR="005C3033" w:rsidRDefault="005C3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BE11E" w14:textId="77777777" w:rsidR="00124217" w:rsidRDefault="00A1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9DE8" w14:textId="77777777" w:rsidR="00124217" w:rsidRDefault="00A14B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F38D4" w14:textId="77777777" w:rsidR="00124217" w:rsidRDefault="00A14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8C574" w14:textId="77777777" w:rsidR="005C3033" w:rsidRDefault="005C3033">
      <w:r>
        <w:separator/>
      </w:r>
    </w:p>
  </w:footnote>
  <w:footnote w:type="continuationSeparator" w:id="0">
    <w:p w14:paraId="0354839E" w14:textId="77777777" w:rsidR="005C3033" w:rsidRDefault="005C3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DE4F1" w14:textId="77777777" w:rsidR="00124217" w:rsidRDefault="00A14B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80D" w14:textId="17517A99" w:rsidR="00124217" w:rsidRDefault="003A3AEF">
    <w:pPr>
      <w:pStyle w:val="Header"/>
      <w:jc w:val="center"/>
    </w:pPr>
    <w:r>
      <w:rPr>
        <w:noProof/>
        <w:lang w:eastAsia="en-US"/>
      </w:rPr>
      <w:drawing>
        <wp:inline distT="0" distB="0" distL="0" distR="0" wp14:anchorId="4CA6AAE7" wp14:editId="54ECB10F">
          <wp:extent cx="1085850" cy="1152525"/>
          <wp:effectExtent l="0" t="0" r="0" b="9525"/>
          <wp:docPr id="1" name="Picture 1"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124217" w:rsidRDefault="00A14B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4C9C3" w14:textId="77777777" w:rsidR="00124217" w:rsidRDefault="00A14B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6479"/>
    <w:multiLevelType w:val="hybridMultilevel"/>
    <w:tmpl w:val="65F4B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2345B"/>
    <w:multiLevelType w:val="hybridMultilevel"/>
    <w:tmpl w:val="7D9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31EF1"/>
    <w:multiLevelType w:val="multilevel"/>
    <w:tmpl w:val="9140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33D38"/>
    <w:multiLevelType w:val="hybridMultilevel"/>
    <w:tmpl w:val="A8BEF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C26F3"/>
    <w:multiLevelType w:val="multilevel"/>
    <w:tmpl w:val="C380B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DA2D0E"/>
    <w:multiLevelType w:val="multilevel"/>
    <w:tmpl w:val="6DD2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907C52"/>
    <w:multiLevelType w:val="multilevel"/>
    <w:tmpl w:val="4132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863A59"/>
    <w:multiLevelType w:val="multilevel"/>
    <w:tmpl w:val="46BE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F7DFC"/>
    <w:multiLevelType w:val="multilevel"/>
    <w:tmpl w:val="075E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6F1CF4"/>
    <w:multiLevelType w:val="hybridMultilevel"/>
    <w:tmpl w:val="DA50E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90663"/>
    <w:multiLevelType w:val="hybridMultilevel"/>
    <w:tmpl w:val="4B86E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F14492"/>
    <w:multiLevelType w:val="multilevel"/>
    <w:tmpl w:val="B87E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B26A9A"/>
    <w:multiLevelType w:val="multilevel"/>
    <w:tmpl w:val="B2B8E8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075C0A"/>
    <w:multiLevelType w:val="multilevel"/>
    <w:tmpl w:val="4890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200065"/>
    <w:multiLevelType w:val="hybridMultilevel"/>
    <w:tmpl w:val="B664B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53685"/>
    <w:multiLevelType w:val="hybridMultilevel"/>
    <w:tmpl w:val="98F4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967762"/>
    <w:multiLevelType w:val="hybridMultilevel"/>
    <w:tmpl w:val="94EC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23EC6"/>
    <w:multiLevelType w:val="multilevel"/>
    <w:tmpl w:val="F6466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BC35C4"/>
    <w:multiLevelType w:val="multilevel"/>
    <w:tmpl w:val="CF10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8B4068"/>
    <w:multiLevelType w:val="multilevel"/>
    <w:tmpl w:val="135E4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223C1C"/>
    <w:multiLevelType w:val="multilevel"/>
    <w:tmpl w:val="8378F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B37724"/>
    <w:multiLevelType w:val="multilevel"/>
    <w:tmpl w:val="E3166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800917"/>
    <w:multiLevelType w:val="hybridMultilevel"/>
    <w:tmpl w:val="C07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121EC"/>
    <w:multiLevelType w:val="hybridMultilevel"/>
    <w:tmpl w:val="34CA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2526F2"/>
    <w:multiLevelType w:val="hybridMultilevel"/>
    <w:tmpl w:val="A7AA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350C39"/>
    <w:multiLevelType w:val="multilevel"/>
    <w:tmpl w:val="38F2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4B61B2"/>
    <w:multiLevelType w:val="multilevel"/>
    <w:tmpl w:val="8AC2B7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4"/>
  </w:num>
  <w:num w:numId="3">
    <w:abstractNumId w:val="5"/>
  </w:num>
  <w:num w:numId="4">
    <w:abstractNumId w:val="25"/>
  </w:num>
  <w:num w:numId="5">
    <w:abstractNumId w:val="12"/>
  </w:num>
  <w:num w:numId="6">
    <w:abstractNumId w:val="17"/>
  </w:num>
  <w:num w:numId="7">
    <w:abstractNumId w:val="2"/>
  </w:num>
  <w:num w:numId="8">
    <w:abstractNumId w:val="11"/>
  </w:num>
  <w:num w:numId="9">
    <w:abstractNumId w:val="21"/>
  </w:num>
  <w:num w:numId="10">
    <w:abstractNumId w:val="1"/>
  </w:num>
  <w:num w:numId="11">
    <w:abstractNumId w:val="0"/>
  </w:num>
  <w:num w:numId="12">
    <w:abstractNumId w:val="9"/>
  </w:num>
  <w:num w:numId="13">
    <w:abstractNumId w:val="14"/>
  </w:num>
  <w:num w:numId="14">
    <w:abstractNumId w:val="22"/>
  </w:num>
  <w:num w:numId="15">
    <w:abstractNumId w:val="23"/>
  </w:num>
  <w:num w:numId="16">
    <w:abstractNumId w:val="16"/>
  </w:num>
  <w:num w:numId="17">
    <w:abstractNumId w:val="3"/>
  </w:num>
  <w:num w:numId="18">
    <w:abstractNumId w:val="26"/>
  </w:num>
  <w:num w:numId="19">
    <w:abstractNumId w:val="13"/>
  </w:num>
  <w:num w:numId="20">
    <w:abstractNumId w:val="8"/>
  </w:num>
  <w:num w:numId="21">
    <w:abstractNumId w:val="20"/>
  </w:num>
  <w:num w:numId="22">
    <w:abstractNumId w:val="18"/>
  </w:num>
  <w:num w:numId="23">
    <w:abstractNumId w:val="6"/>
  </w:num>
  <w:num w:numId="24">
    <w:abstractNumId w:val="19"/>
  </w:num>
  <w:num w:numId="25">
    <w:abstractNumId w:val="4"/>
  </w:num>
  <w:num w:numId="26">
    <w:abstractNumId w:val="10"/>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oxqAc4Fr5QsAAAA"/>
  </w:docVars>
  <w:rsids>
    <w:rsidRoot w:val="00E76319"/>
    <w:rsid w:val="00002778"/>
    <w:rsid w:val="000309C9"/>
    <w:rsid w:val="000564C7"/>
    <w:rsid w:val="00067D8D"/>
    <w:rsid w:val="00104F16"/>
    <w:rsid w:val="001176A7"/>
    <w:rsid w:val="00133C3A"/>
    <w:rsid w:val="00136859"/>
    <w:rsid w:val="001706FD"/>
    <w:rsid w:val="001A67A2"/>
    <w:rsid w:val="001E3583"/>
    <w:rsid w:val="001E7CF9"/>
    <w:rsid w:val="0029582F"/>
    <w:rsid w:val="002E75EE"/>
    <w:rsid w:val="00311661"/>
    <w:rsid w:val="00386756"/>
    <w:rsid w:val="003A2DC2"/>
    <w:rsid w:val="003A3AEF"/>
    <w:rsid w:val="003B32E0"/>
    <w:rsid w:val="004167AA"/>
    <w:rsid w:val="00521E73"/>
    <w:rsid w:val="00547D8F"/>
    <w:rsid w:val="005C2DBA"/>
    <w:rsid w:val="005C3033"/>
    <w:rsid w:val="005C5F8F"/>
    <w:rsid w:val="005E1DD6"/>
    <w:rsid w:val="006046EC"/>
    <w:rsid w:val="006417EF"/>
    <w:rsid w:val="007043A0"/>
    <w:rsid w:val="00711C69"/>
    <w:rsid w:val="00720154"/>
    <w:rsid w:val="00736142"/>
    <w:rsid w:val="007601C2"/>
    <w:rsid w:val="007666DD"/>
    <w:rsid w:val="007D6B2F"/>
    <w:rsid w:val="008C331B"/>
    <w:rsid w:val="008D47C3"/>
    <w:rsid w:val="008E6383"/>
    <w:rsid w:val="00915DE9"/>
    <w:rsid w:val="00921F87"/>
    <w:rsid w:val="00973966"/>
    <w:rsid w:val="00984311"/>
    <w:rsid w:val="00993296"/>
    <w:rsid w:val="009E699A"/>
    <w:rsid w:val="009F0B5E"/>
    <w:rsid w:val="00A14BD3"/>
    <w:rsid w:val="00A21079"/>
    <w:rsid w:val="00A87422"/>
    <w:rsid w:val="00AF1AC1"/>
    <w:rsid w:val="00B34F9D"/>
    <w:rsid w:val="00B5494C"/>
    <w:rsid w:val="00B75745"/>
    <w:rsid w:val="00B833D7"/>
    <w:rsid w:val="00CD6D7F"/>
    <w:rsid w:val="00D1219D"/>
    <w:rsid w:val="00DC1B10"/>
    <w:rsid w:val="00DD35F3"/>
    <w:rsid w:val="00E417C2"/>
    <w:rsid w:val="00E76319"/>
    <w:rsid w:val="00E95AA5"/>
    <w:rsid w:val="00EA2333"/>
    <w:rsid w:val="00EB5C4A"/>
    <w:rsid w:val="00EE1908"/>
    <w:rsid w:val="00F01EBD"/>
    <w:rsid w:val="00F0452C"/>
    <w:rsid w:val="00F061BF"/>
    <w:rsid w:val="00F12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38D019"/>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319"/>
    <w:pPr>
      <w:suppressAutoHyphens/>
    </w:pPr>
    <w:rPr>
      <w:rFonts w:ascii="Times New Roman" w:eastAsia="SimSun" w:hAnsi="Times New Roman" w:cs="Times New Roman"/>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pacing w:before="280" w:after="280"/>
    </w:pPr>
    <w:rPr>
      <w:rFonts w:eastAsia="Times New Roman"/>
    </w:rPr>
  </w:style>
  <w:style w:type="paragraph" w:styleId="Header">
    <w:name w:val="header"/>
    <w:basedOn w:val="Normal"/>
    <w:link w:val="HeaderChar"/>
    <w:semiHidden/>
    <w:rsid w:val="00E76319"/>
    <w:pPr>
      <w:tabs>
        <w:tab w:val="center" w:pos="4680"/>
        <w:tab w:val="right" w:pos="9360"/>
      </w:tabs>
    </w:p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ind w:left="720"/>
      <w:contextualSpacing/>
    </w:p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uppressAutoHyphens w:val="0"/>
      <w:spacing w:after="60" w:line="276" w:lineRule="auto"/>
      <w:contextualSpacing/>
    </w:pPr>
    <w:rPr>
      <w:rFonts w:ascii="Arial" w:eastAsia="Arial" w:hAnsi="Arial" w:cs="Arial"/>
      <w:sz w:val="52"/>
      <w:szCs w:val="52"/>
      <w:lang w:val="en" w:eastAsia="en-US"/>
    </w:rPr>
  </w:style>
  <w:style w:type="character" w:customStyle="1" w:styleId="TitleChar">
    <w:name w:val="Title Char"/>
    <w:basedOn w:val="DefaultParagraphFont"/>
    <w:link w:val="Title"/>
    <w:rsid w:val="006417EF"/>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gingerandcoblog.com/finals-week-study-tip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22</Words>
  <Characters>5827</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dcterms:created xsi:type="dcterms:W3CDTF">2018-12-03T14:28:00Z</dcterms:created>
  <dcterms:modified xsi:type="dcterms:W3CDTF">2018-12-03T14:28:00Z</dcterms:modified>
</cp:coreProperties>
</file>